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128C" w:rsidRDefault="007E128C" w:rsidP="007E128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866C3A9" wp14:editId="196D18D7">
                <wp:simplePos x="0" y="0"/>
                <wp:positionH relativeFrom="column">
                  <wp:posOffset>-39122</wp:posOffset>
                </wp:positionH>
                <wp:positionV relativeFrom="paragraph">
                  <wp:posOffset>-442595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2" name="Rounded Rectangle 2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9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E128C" w:rsidRDefault="007E128C" w:rsidP="007E128C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MPETENCE BASED EDUCATION</w:t>
                              </w:r>
                            </w:p>
                            <w:p w:rsidR="007E128C" w:rsidRDefault="007E128C" w:rsidP="007E128C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ADE 7</w:t>
                              </w:r>
                            </w:p>
                            <w:p w:rsidR="007E128C" w:rsidRDefault="007E128C" w:rsidP="007E128C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DE: 009/2025</w:t>
                              </w:r>
                            </w:p>
                            <w:p w:rsidR="007E128C" w:rsidRDefault="007E128C" w:rsidP="007E128C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PRETECHNICAL STUDIES PP1</w:t>
                              </w:r>
                            </w:p>
                            <w:p w:rsidR="007E128C" w:rsidRPr="00916F88" w:rsidRDefault="007E128C" w:rsidP="007E128C">
                              <w:pPr>
                                <w:jc w:val="center"/>
                                <w:rPr>
                                  <w:color w:val="006699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-3.1pt;margin-top:-34.85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zXWL6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">
                <v:roundrect id="Rounded Rectangle 2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EAfsQA&#10;AADaAAAADwAAAGRycy9kb3ducmV2LnhtbESPT2vCQBTE7wW/w/IEL6VuzKGW1FVEFKo3tYLH1+xr&#10;Es2+Ddlt/vTTu4LgcZiZ3zCzRWdK0VDtCssKJuMIBHFqdcGZgu/j5u0DhPPIGkvLpKAnB4v54GWG&#10;ibYt76k5+EwECLsEFeTeV4mULs3JoBvbijh4v7Y26IOsM6lrbAPclDKOondpsOCwkGNFq5zS6+HP&#10;KDju+rgp1v+n80/fL7m9TF9326lSo2G3/AThqfPP8KP9pRXEcL8SboC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xAH7EAAAA2gAAAA8AAAAAAAAAAAAAAAAAmAIAAGRycy9k&#10;b3ducmV2LnhtbFBLBQYAAAAABAAEAPUAAACJAwAAAAA=&#10;" strokecolor="black [3200]" strokeweight="2pt">
                  <v:fill r:id="rId11" o:title="" recolor="t" rotate="t" type="tile"/>
                  <v:textbox>
                    <w:txbxContent>
                      <w:p w:rsidR="007E128C" w:rsidRDefault="007E128C" w:rsidP="007E128C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COMPETENCE BASED EDUCATION</w:t>
                        </w:r>
                      </w:p>
                      <w:p w:rsidR="007E128C" w:rsidRDefault="007E128C" w:rsidP="007E128C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ADE 7</w:t>
                        </w:r>
                      </w:p>
                      <w:p w:rsidR="007E128C" w:rsidRDefault="007E128C" w:rsidP="007E128C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CODE: 009/2025</w:t>
                        </w:r>
                      </w:p>
                      <w:p w:rsidR="007E128C" w:rsidRDefault="007E128C" w:rsidP="007E128C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PRETECHNICAL STUDIES PP1</w:t>
                        </w:r>
                      </w:p>
                      <w:p w:rsidR="007E128C" w:rsidRPr="00916F88" w:rsidRDefault="007E128C" w:rsidP="007E128C">
                        <w:pPr>
                          <w:jc w:val="center"/>
                          <w:rPr>
                            <w:color w:val="006699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jbQPEAAAA2gAAAA8AAABkcnMvZG93bnJldi54bWxEj0FrwkAUhO8F/8PyhN7qxgZCja4ioiD0&#10;0kZBvD2yzySYfZtm1yT667uFgsdhZr5hFqvB1KKj1lWWFUwnEQji3OqKCwXHw+7tA4TzyBpry6Tg&#10;Tg5Wy9HLAlNte/6mLvOFCBB2KSoovW9SKV1ekkE3sQ1x8C62NeiDbAupW+wD3NTyPYoSabDisFBi&#10;Q5uS8mt2Mwq+vN5W5nw4PT5v2zz+mSXrZpoo9Toe1nMQngb/DP+391pBDH9Xwg2Qy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TjbQPEAAAA2gAAAA8AAAAAAAAAAAAAAAAA&#10;nwIAAGRycy9kb3ducmV2LnhtbFBLBQYAAAAABAAEAPcAAACQAwAAAAA=&#10;">
                  <v:imagedata r:id="rId12" o:title="Marking Scheme For CBSE" croptop="6505f" cropbottom="4337f" cropleft="37787f"/>
                  <v:path arrowok="t"/>
                </v:shape>
                <v:shape id="Picture 4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Rv6LDAAAA2gAAAA8AAABkcnMvZG93bnJldi54bWxEj0FrwkAUhO8F/8PyhF5EN0ookmYjRYhI&#10;D5VG8fzIvmZDs29Ddo3pv+8WhB6HmfmGyXeT7cRIg28dK1ivEhDEtdMtNwou53K5BeEDssbOMSn4&#10;IQ+7YvaUY6bdnT9prEIjIoR9hgpMCH0mpa8NWfQr1xNH78sNFkOUQyP1gPcIt53cJMmLtNhyXDDY&#10;095Q/V3drIL39ERtlV7duPi4LM6TKZsDlko9z6e3VxCBpvAffrSPWkEKf1fiDZ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5VG/osMAAADaAAAADwAAAAAAAAAAAAAAAACf&#10;AgAAZHJzL2Rvd25yZXYueG1sUEsFBgAAAAAEAAQA9wAAAI8DAAAAAA==&#10;">
                  <v:imagedata r:id="rId12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7E128C" w:rsidRDefault="007E128C" w:rsidP="007E128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7E128C" w:rsidRDefault="00FE474C" w:rsidP="007E128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5408" behindDoc="0" locked="0" layoutInCell="1" allowOverlap="1" wp14:anchorId="2FA525BA" wp14:editId="6DA52D08">
            <wp:simplePos x="0" y="0"/>
            <wp:positionH relativeFrom="column">
              <wp:posOffset>3213735</wp:posOffset>
            </wp:positionH>
            <wp:positionV relativeFrom="paragraph">
              <wp:posOffset>325755</wp:posOffset>
            </wp:positionV>
            <wp:extent cx="1685290" cy="14287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128C" w:rsidRDefault="007E128C" w:rsidP="007E128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7E128C" w:rsidRDefault="007E128C" w:rsidP="007E128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7E128C" w:rsidRDefault="007E128C" w:rsidP="007E128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7E128C" w:rsidRDefault="00AA6853" w:rsidP="007E128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-7.5pt;margin-top:23.85pt;width:584.75pt;height:7.95pt;z-index:251661312;mso-position-horizontal-relative:text;mso-position-vertical-relative:text;mso-width-relative:page;mso-height-relative:page" o:hrpct="0" o:hralign="center" o:hr="t">
            <v:imagedata r:id="rId14" o:title="BD21309_"/>
          </v:shape>
        </w:pict>
      </w:r>
    </w:p>
    <w:p w:rsidR="00A57F75" w:rsidRPr="00A57F75" w:rsidRDefault="00A57F75" w:rsidP="00A57F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7F75">
        <w:rPr>
          <w:rFonts w:ascii="Times New Roman" w:eastAsia="Times New Roman" w:hAnsi="Times New Roman" w:cs="Times New Roman"/>
          <w:b/>
          <w:bCs/>
          <w:sz w:val="24"/>
          <w:szCs w:val="24"/>
        </w:rPr>
        <w:t>SECTION A: Multiple Choice Answers</w:t>
      </w:r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0"/>
        <w:gridCol w:w="1862"/>
      </w:tblGrid>
      <w:tr w:rsidR="00A57F75" w:rsidRPr="00A57F75" w:rsidTr="00FE2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orrect Answer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19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0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1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2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3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4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5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6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7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8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29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57F75" w:rsidRPr="00A57F75" w:rsidTr="00FE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A57F75" w:rsidRPr="007E128C" w:rsidRDefault="00A57F75" w:rsidP="00A57F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7E128C">
              <w:rPr>
                <w:rFonts w:ascii="Times New Roman" w:eastAsia="Times New Roman" w:hAnsi="Times New Roman" w:cs="Times New Roman"/>
                <w:sz w:val="24"/>
                <w:szCs w:val="24"/>
              </w:rPr>
              <w:t>30.</w:t>
            </w:r>
          </w:p>
        </w:tc>
        <w:tc>
          <w:tcPr>
            <w:tcW w:w="0" w:type="auto"/>
            <w:hideMark/>
          </w:tcPr>
          <w:p w:rsidR="00A57F75" w:rsidRPr="00A57F75" w:rsidRDefault="00A57F75" w:rsidP="00A57F7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7F7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</w:tbl>
    <w:p w:rsidR="007E128C" w:rsidRDefault="007E128C" w:rsidP="00A57F75"/>
    <w:p w:rsidR="00A57F75" w:rsidRPr="007E128C" w:rsidRDefault="00A57F75" w:rsidP="00A57F75">
      <w:pPr>
        <w:rPr>
          <w:b/>
        </w:rPr>
      </w:pPr>
      <w:r w:rsidRPr="007E128C">
        <w:rPr>
          <w:b/>
        </w:rPr>
        <w:lastRenderedPageBreak/>
        <w:t>SECTION B: STRUCTURED QUESTIONS. (50 Marks)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31. </w:t>
      </w:r>
      <w:r w:rsidR="00A57F75" w:rsidRPr="007E128C">
        <w:rPr>
          <w:b/>
        </w:rPr>
        <w:t xml:space="preserve"> Explain two benefits of studying Pre-Technical Studies for a Grade 7 learner. (4 marks)</w:t>
      </w:r>
    </w:p>
    <w:p w:rsidR="00A57F75" w:rsidRDefault="00A57F75" w:rsidP="00A57F75">
      <w:r>
        <w:t>I. It helps learners to develop practical skills for everyday life and future careers.</w:t>
      </w:r>
    </w:p>
    <w:p w:rsidR="00A57F75" w:rsidRDefault="00A57F75" w:rsidP="00A57F75">
      <w:r>
        <w:t>II. It fosters creativity and innovation by providing hands-on experience in designing and making.</w:t>
      </w:r>
    </w:p>
    <w:p w:rsidR="00A57F75" w:rsidRDefault="00A57F75" w:rsidP="00A57F75">
      <w:r>
        <w:t>III. It introduces learners to various technical fields, helping them discover their talents and interests.</w:t>
      </w:r>
    </w:p>
    <w:p w:rsidR="00A57F75" w:rsidRDefault="00A57F75" w:rsidP="00A57F75">
      <w:r>
        <w:t>IV. It promotes problem-solving skills through practical projects and challenges.</w:t>
      </w:r>
    </w:p>
    <w:p w:rsidR="00A57F75" w:rsidRDefault="00A57F75" w:rsidP="00A57F75">
      <w:r>
        <w:t>V. It equips learners with basic knowledge and understanding of technology and its application in society.</w:t>
      </w:r>
    </w:p>
    <w:p w:rsidR="00A57F75" w:rsidRDefault="00A57F75" w:rsidP="00A57F75">
      <w:r>
        <w:t>VI. It enhances critical thinking and decision-making by engaging learners in practical, real-world scenarios.</w:t>
      </w:r>
    </w:p>
    <w:p w:rsidR="00A57F75" w:rsidRPr="007E128C" w:rsidRDefault="00A57F75" w:rsidP="00A57F75">
      <w:pPr>
        <w:rPr>
          <w:b/>
        </w:rPr>
      </w:pP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32. </w:t>
      </w:r>
      <w:r w:rsidR="00A57F75" w:rsidRPr="007E128C">
        <w:rPr>
          <w:b/>
        </w:rPr>
        <w:t xml:space="preserve"> Mary is working in a science laboratory. She notices a fellow student mixing chemicals without wearing a lab coat and safety glasses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a) Identify two safety rules being violated by the student. (2 marks)</w:t>
      </w:r>
    </w:p>
    <w:p w:rsidR="00A57F75" w:rsidRDefault="00A57F75" w:rsidP="00A57F75">
      <w:r>
        <w:t>I. Not wearing appropriate Personal Protective Equipment (PPE) like a lab coat.</w:t>
      </w:r>
    </w:p>
    <w:p w:rsidR="00A57F75" w:rsidRDefault="00A57F75" w:rsidP="00A57F75">
      <w:r>
        <w:t xml:space="preserve">II. Not wearing appropriate Personal Protective Equipment (PPE) </w:t>
      </w:r>
      <w:proofErr w:type="gramStart"/>
      <w:r>
        <w:t>like</w:t>
      </w:r>
      <w:proofErr w:type="gramEnd"/>
      <w:r>
        <w:t xml:space="preserve"> safety glasses.</w:t>
      </w:r>
    </w:p>
    <w:p w:rsidR="00A57F75" w:rsidRDefault="00A57F75" w:rsidP="00A57F75">
      <w:r>
        <w:t>III. Handling chemicals without proper attire.</w:t>
      </w:r>
    </w:p>
    <w:p w:rsidR="00A57F75" w:rsidRDefault="00A57F75" w:rsidP="00A57F75">
      <w:r>
        <w:t>IV. Potentially mixing chemicals without supervision or proper knowledge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b) State one potential physical threat that the student faces by not adhering to these safety rules. (1 mark)</w:t>
      </w:r>
    </w:p>
    <w:p w:rsidR="00A57F75" w:rsidRDefault="00A57F75" w:rsidP="00A57F75">
      <w:r>
        <w:t>I. Chemical burns to the skin or eyes.</w:t>
      </w:r>
    </w:p>
    <w:p w:rsidR="00A57F75" w:rsidRDefault="00A57F75" w:rsidP="00A57F75">
      <w:r>
        <w:t>II. Eye irritation or permanent eye damage.</w:t>
      </w:r>
    </w:p>
    <w:p w:rsidR="00A57F75" w:rsidRDefault="00A57F75" w:rsidP="00A57F75">
      <w:r>
        <w:t>III. Inhalation of harmful fumes.</w:t>
      </w:r>
    </w:p>
    <w:p w:rsidR="00A57F75" w:rsidRDefault="00A57F75" w:rsidP="00A57F75">
      <w:r>
        <w:t>IV. Spillage of corrosive substances on clothing or skin.</w:t>
      </w:r>
    </w:p>
    <w:p w:rsidR="00A57F75" w:rsidRDefault="00A57F75" w:rsidP="00A57F75">
      <w:r>
        <w:t>V. Skin irritation or damage.</w:t>
      </w:r>
    </w:p>
    <w:p w:rsidR="00A57F75" w:rsidRPr="007E128C" w:rsidRDefault="007E128C" w:rsidP="00A57F75">
      <w:pPr>
        <w:rPr>
          <w:b/>
        </w:rPr>
      </w:pPr>
      <w:r>
        <w:rPr>
          <w:b/>
        </w:rPr>
        <w:t xml:space="preserve">33. </w:t>
      </w:r>
      <w:r w:rsidR="00A57F75" w:rsidRPr="007E128C">
        <w:rPr>
          <w:b/>
        </w:rPr>
        <w:t xml:space="preserve"> The image below shows a basic 3D geometric shape. (Assumed to be a Cube or Cuboid based on common examples)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a) Name the 3D shape shown above. (1 mark)</w:t>
      </w:r>
    </w:p>
    <w:p w:rsidR="00A57F75" w:rsidRDefault="00A57F75" w:rsidP="00A57F75">
      <w:r>
        <w:t>I. Cube (if all sides are equal) or Cuboid (if sides can vary in length). (Assuming a general rectangular prism is shown, Cuboid is a safe general answer, Cube if specifically shown to have equal sides)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 xml:space="preserve">b) Draw two different types of lines used in dimensioning this shape, clearly </w:t>
      </w:r>
      <w:proofErr w:type="spellStart"/>
      <w:r w:rsidRPr="007E128C">
        <w:rPr>
          <w:b/>
        </w:rPr>
        <w:t>labelling</w:t>
      </w:r>
      <w:proofErr w:type="spellEnd"/>
      <w:r w:rsidRPr="007E128C">
        <w:rPr>
          <w:b/>
        </w:rPr>
        <w:t xml:space="preserve"> each line. (4 marks)</w:t>
      </w:r>
    </w:p>
    <w:p w:rsidR="00A57F75" w:rsidRDefault="00A57F75" w:rsidP="00A57F75">
      <w:r>
        <w:t>This requires a drawing, which cannot be directly generated by text. However, I can describe the lines and their application.</w:t>
      </w:r>
    </w:p>
    <w:p w:rsidR="00A57F75" w:rsidRDefault="00A57F75" w:rsidP="00A57F75">
      <w:r>
        <w:lastRenderedPageBreak/>
        <w:t>I. Dimension Line: A thin, solid line with arrowheads at its ends, indicating the extent of the dimension. It runs parallel to the feature being dimensioned. (Example: A horizontal line with arrows indicating the length of a side of the cube/cuboid).</w:t>
      </w:r>
    </w:p>
    <w:p w:rsidR="00A57F75" w:rsidRDefault="00A57F75" w:rsidP="00A57F75">
      <w:r>
        <w:t>II. Extension Line: A thin, solid line that extends from the objects feature to the dimension line. It does not touch the object and extends slightly beyond the dimension line. (Example: Vertical lines extending upwards/downwards from the ends of a side, where a dimension line would then connect them).</w:t>
      </w:r>
    </w:p>
    <w:p w:rsidR="00A57F75" w:rsidRDefault="00A57F75" w:rsidP="00A57F75">
      <w:r>
        <w:t>III. Leader Line: A thin, solid line with an arrowhead at one end, pointing to a feature, and usually a horizontal shoulder at the other end where a note or dimension is placed. (Less common for basic dimensioning, but can be used for notes about features).</w:t>
      </w:r>
    </w:p>
    <w:p w:rsidR="00A57F75" w:rsidRDefault="00A57F75" w:rsidP="00A57F75">
      <w:r>
        <w:t>IV. Object Line: A thick, continuous line used to represent the visible edges and outlines of the object. (While not a dimensioning line per se, it defines the object being dimensioned).</w:t>
      </w:r>
    </w:p>
    <w:p w:rsidR="00A57F75" w:rsidRDefault="00A57F75" w:rsidP="00A57F75"/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34. </w:t>
      </w:r>
      <w:r w:rsidR="00A57F75" w:rsidRPr="007E128C">
        <w:rPr>
          <w:b/>
        </w:rPr>
        <w:t xml:space="preserve"> Consider a scenario where a student is using a tablet computer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a) Name two characteristics of the tablet computer that make it suitable for learning on the go. (2 marks)</w:t>
      </w:r>
    </w:p>
    <w:p w:rsidR="00A57F75" w:rsidRDefault="00A57F75" w:rsidP="00A57F75">
      <w:r>
        <w:t>I. Portability/Lightweight nature, making it easy to carry around.</w:t>
      </w:r>
    </w:p>
    <w:p w:rsidR="00A57F75" w:rsidRDefault="00A57F75" w:rsidP="00A57F75">
      <w:r>
        <w:t>II. Long battery life, allowing for extended use without frequent charging.</w:t>
      </w:r>
    </w:p>
    <w:p w:rsidR="00A57F75" w:rsidRDefault="00A57F75" w:rsidP="00A57F75">
      <w:r>
        <w:t>III. Touchscreen interface, providing intuitive interaction and note-taking.</w:t>
      </w:r>
    </w:p>
    <w:p w:rsidR="00A57F75" w:rsidRDefault="00A57F75" w:rsidP="00A57F75">
      <w:r>
        <w:t>IV. Connectivity (Wi-Fi/cellular), enabling access to online resources and collaboration.</w:t>
      </w:r>
    </w:p>
    <w:p w:rsidR="00A57F75" w:rsidRDefault="00A57F75" w:rsidP="00A57F75">
      <w:r>
        <w:t>V. Versatility, allowing for various apps for reading, research, and content creation.</w:t>
      </w:r>
    </w:p>
    <w:p w:rsidR="00A57F75" w:rsidRDefault="00A57F75" w:rsidP="00A57F75">
      <w:r>
        <w:t>VI. Instant-on capability, allowing quick access to learning materials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b) Differentiate between hardware and software in computer concepts, providing one example for each. (4 marks)</w:t>
      </w:r>
    </w:p>
    <w:p w:rsidR="00A57F75" w:rsidRDefault="00A57F75" w:rsidP="00A57F75">
      <w:r>
        <w:t>I. Hardware: Refers to the physical components of a computer system that you can touch and see.</w:t>
      </w:r>
    </w:p>
    <w:p w:rsidR="00A57F75" w:rsidRDefault="00A57F75" w:rsidP="00A57F75">
      <w:r>
        <w:t>Example: Keyboard, Mouse, Monitor, Central Processing Unit (CPU), RAM, Hard Drive.</w:t>
      </w:r>
    </w:p>
    <w:p w:rsidR="00A57F75" w:rsidRDefault="00A57F75" w:rsidP="00A57F75">
      <w:r>
        <w:t>II. Software: Refers to the set of instructions, programs, and data that tell the hardware what to do. It is non-physical.</w:t>
      </w:r>
    </w:p>
    <w:p w:rsidR="00A57F75" w:rsidRDefault="00A57F75" w:rsidP="00A57F75">
      <w:r>
        <w:t>Example: Operating Systems (Windows, Android), Web Browsers (Chrome, Firefox), Word Processors (Microsoft Word), Educational Apps.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35. </w:t>
      </w:r>
      <w:r w:rsidR="00A57F75" w:rsidRPr="007E128C">
        <w:rPr>
          <w:b/>
        </w:rPr>
        <w:t xml:space="preserve"> John is developing a new mobile application for local businesses. </w:t>
      </w:r>
      <w:proofErr w:type="gramStart"/>
      <w:r w:rsidR="00A57F75" w:rsidRPr="007E128C">
        <w:rPr>
          <w:b/>
        </w:rPr>
        <w:t>State two factors that would enhance the success of his business.</w:t>
      </w:r>
      <w:proofErr w:type="gramEnd"/>
      <w:r w:rsidR="00A57F75" w:rsidRPr="007E128C">
        <w:rPr>
          <w:b/>
        </w:rPr>
        <w:t xml:space="preserve"> (2 marks)</w:t>
      </w:r>
    </w:p>
    <w:p w:rsidR="00A57F75" w:rsidRDefault="00A57F75" w:rsidP="00A57F75">
      <w:r>
        <w:t>I. Identifying a clear market need or gap for the application.</w:t>
      </w:r>
    </w:p>
    <w:p w:rsidR="00A57F75" w:rsidRDefault="00A57F75" w:rsidP="00A57F75">
      <w:r>
        <w:t>II. Developing a user-friendly and intuitive interface.</w:t>
      </w:r>
    </w:p>
    <w:p w:rsidR="00A57F75" w:rsidRDefault="00A57F75" w:rsidP="00A57F75">
      <w:r>
        <w:t>III. Offering unique features or a competitive advantage.</w:t>
      </w:r>
    </w:p>
    <w:p w:rsidR="00A57F75" w:rsidRDefault="00A57F75" w:rsidP="00A57F75">
      <w:r>
        <w:t>IV. Effective marketing and promotion strategies.</w:t>
      </w:r>
    </w:p>
    <w:p w:rsidR="00A57F75" w:rsidRDefault="00A57F75" w:rsidP="00A57F75">
      <w:r>
        <w:lastRenderedPageBreak/>
        <w:t>V. Providing excellent customer support and regular updates.</w:t>
      </w:r>
    </w:p>
    <w:p w:rsidR="00A57F75" w:rsidRDefault="00A57F75" w:rsidP="00A57F75">
      <w:r>
        <w:t>VI. Ensuring the application is reliable and bug-free.</w:t>
      </w:r>
    </w:p>
    <w:p w:rsidR="00A57F75" w:rsidRDefault="00A57F75" w:rsidP="00A57F75">
      <w:r>
        <w:t>VII. Building strong relationships with local businesses for partnerships.</w:t>
      </w:r>
    </w:p>
    <w:p w:rsidR="00A57F75" w:rsidRDefault="00A57F75" w:rsidP="00A57F75">
      <w:r>
        <w:t>VIII. Adapting to user feedback and market changes.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36. </w:t>
      </w:r>
      <w:r w:rsidR="00A57F75" w:rsidRPr="007E128C">
        <w:rPr>
          <w:b/>
        </w:rPr>
        <w:t xml:space="preserve"> Alex receives an email from an unknown sender claiming his social media account has been hacked and asking him to click a link to verify his identity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a) What online safety threat is Alex likely facing? (1 mark)</w:t>
      </w:r>
    </w:p>
    <w:p w:rsidR="00A57F75" w:rsidRDefault="00A57F75" w:rsidP="00A57F75">
      <w:r>
        <w:t>I. Phishing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b) State two best practices for Alex to protect himself from such online threats. (2 marks)</w:t>
      </w:r>
    </w:p>
    <w:p w:rsidR="00A57F75" w:rsidRDefault="00A57F75" w:rsidP="00A57F75">
      <w:r>
        <w:t>I. Do not click on suspicious links in emails from unknown senders.</w:t>
      </w:r>
    </w:p>
    <w:p w:rsidR="00A57F75" w:rsidRDefault="00A57F75" w:rsidP="00A57F75">
      <w:r>
        <w:t xml:space="preserve">II. Verify the </w:t>
      </w:r>
      <w:proofErr w:type="gramStart"/>
      <w:r>
        <w:t>senders</w:t>
      </w:r>
      <w:proofErr w:type="gramEnd"/>
      <w:r>
        <w:t xml:space="preserve"> identity and the authenticity of the email before taking any action.</w:t>
      </w:r>
    </w:p>
    <w:p w:rsidR="00A57F75" w:rsidRDefault="00A57F75" w:rsidP="00A57F75">
      <w:r>
        <w:t>III. Report the suspicious email to his email provider or IT department.</w:t>
      </w:r>
    </w:p>
    <w:p w:rsidR="00A57F75" w:rsidRDefault="00A57F75" w:rsidP="00A57F75">
      <w:r>
        <w:t>IV. Go directly to the official website of the social media platform to verify his account status, rather than using the link in the email.</w:t>
      </w:r>
    </w:p>
    <w:p w:rsidR="00A57F75" w:rsidRDefault="00A57F75" w:rsidP="00A57F75">
      <w:r>
        <w:t>V. Use strong, unique passwords and enable two-factor authentication on his accounts.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37. </w:t>
      </w:r>
      <w:r w:rsidR="00A57F75" w:rsidRPr="007E128C">
        <w:rPr>
          <w:b/>
        </w:rPr>
        <w:t xml:space="preserve"> Differentiate between Metallic and Non-metallic materials, providing one example of each. (4 marks)</w:t>
      </w:r>
    </w:p>
    <w:p w:rsidR="00A57F75" w:rsidRDefault="00A57F75" w:rsidP="00A57F75">
      <w:r>
        <w:t>I. Metallic Materials: These are typically lustrous, good conductors of heat and electricity, malleable (can be hammered into thin sheets), ductile (can be drawn into wires), and are generally strong and dense.</w:t>
      </w:r>
    </w:p>
    <w:p w:rsidR="00A57F75" w:rsidRDefault="00A57F75" w:rsidP="00A57F75">
      <w:r>
        <w:t>Example: Iron, Copper, Aluminium, Steel, Brass, Gold.</w:t>
      </w:r>
    </w:p>
    <w:p w:rsidR="00A57F75" w:rsidRDefault="00A57F75" w:rsidP="00A57F75">
      <w:r>
        <w:t xml:space="preserve">II. Non-metallic Materials: These generally lack </w:t>
      </w:r>
      <w:proofErr w:type="spellStart"/>
      <w:r>
        <w:t>lustre</w:t>
      </w:r>
      <w:proofErr w:type="spellEnd"/>
      <w:r>
        <w:t>, are poor conductors of heat and electricity (insulators), are brittle (break easily), and are not malleable or ductile.</w:t>
      </w:r>
    </w:p>
    <w:p w:rsidR="00A57F75" w:rsidRDefault="00A57F75" w:rsidP="00A57F75">
      <w:r>
        <w:t>Example: Wood, Plastic, Rubber, Glass, Ceramic, Carbon, Concrete.</w:t>
      </w:r>
    </w:p>
    <w:p w:rsidR="00A57F75" w:rsidRPr="007E128C" w:rsidRDefault="007E128C" w:rsidP="00A57F75">
      <w:pPr>
        <w:rPr>
          <w:b/>
        </w:rPr>
      </w:pPr>
      <w:r>
        <w:rPr>
          <w:b/>
        </w:rPr>
        <w:t xml:space="preserve">38. </w:t>
      </w:r>
      <w:r w:rsidR="00A57F75" w:rsidRPr="007E128C">
        <w:rPr>
          <w:b/>
        </w:rPr>
        <w:t xml:space="preserve"> Identify two common uses of Brass. (2 marks)</w:t>
      </w:r>
    </w:p>
    <w:p w:rsidR="00A57F75" w:rsidRDefault="00A57F75" w:rsidP="00A57F75">
      <w:r>
        <w:t>I. Making musical instruments (e.g., trumpets, trombones).</w:t>
      </w:r>
    </w:p>
    <w:p w:rsidR="00A57F75" w:rsidRDefault="00A57F75" w:rsidP="00A57F75">
      <w:r>
        <w:t>II. Manufacturing decorative items and fittings (e.g., doorknobs, chandeliers).</w:t>
      </w:r>
    </w:p>
    <w:p w:rsidR="00A57F75" w:rsidRDefault="00A57F75" w:rsidP="00A57F75">
      <w:r>
        <w:t>III. Producing plumbing fixtures and valves due to its corrosion resistance.</w:t>
      </w:r>
    </w:p>
    <w:p w:rsidR="00A57F75" w:rsidRDefault="00A57F75" w:rsidP="00A57F75">
      <w:r>
        <w:t>IV. Used in electrical connectors and components due to good conductivity and machinability.</w:t>
      </w:r>
    </w:p>
    <w:p w:rsidR="00A57F75" w:rsidRDefault="00A57F75" w:rsidP="00A57F75">
      <w:r>
        <w:t>V. Making screws, fasteners, and gears.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39. </w:t>
      </w:r>
      <w:r w:rsidR="00A57F75" w:rsidRPr="007E128C">
        <w:rPr>
          <w:b/>
        </w:rPr>
        <w:t xml:space="preserve"> Outline three reasons why Freehand Sketching is important in technical and artistic drawing. (3 marks)</w:t>
      </w:r>
    </w:p>
    <w:p w:rsidR="00A57F75" w:rsidRDefault="00A57F75" w:rsidP="00A57F75">
      <w:r>
        <w:lastRenderedPageBreak/>
        <w:t>I. It allows for quick generation and communication of ideas without the need for specialized tools.</w:t>
      </w:r>
    </w:p>
    <w:p w:rsidR="00A57F75" w:rsidRDefault="00A57F75" w:rsidP="00A57F75">
      <w:r>
        <w:t>II. It helps in developing observational skills and visual memory.</w:t>
      </w:r>
    </w:p>
    <w:p w:rsidR="00A57F75" w:rsidRDefault="00A57F75" w:rsidP="00A57F75">
      <w:r>
        <w:t>III. It is a fundamental step in the design process, allowing for rapid iteration and exploration of concepts.</w:t>
      </w:r>
    </w:p>
    <w:p w:rsidR="00A57F75" w:rsidRDefault="00A57F75" w:rsidP="00A57F75">
      <w:r>
        <w:t>IV. It enhances spatial reasoning and the ability to visualize objects in three dimensions.</w:t>
      </w:r>
    </w:p>
    <w:p w:rsidR="00A57F75" w:rsidRDefault="00A57F75" w:rsidP="00A57F75">
      <w:r>
        <w:t>V. It provides a flexible way to represent complex shapes and forms before detailed technical drawing.</w:t>
      </w:r>
    </w:p>
    <w:p w:rsidR="00A57F75" w:rsidRDefault="00A57F75" w:rsidP="00A57F75">
      <w:r>
        <w:t>VI. It aids in problem-solving by externalizing thoughts and potential solutions.</w:t>
      </w:r>
    </w:p>
    <w:p w:rsidR="00A57F75" w:rsidRDefault="00A57F75" w:rsidP="00A57F75"/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40. </w:t>
      </w:r>
      <w:r w:rsidR="00A57F75" w:rsidRPr="007E128C">
        <w:rPr>
          <w:b/>
        </w:rPr>
        <w:t xml:space="preserve"> A student is asked to measure the length of a curved line on a map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a) Which type of dimensioning would be most appropriate for this task? (1 mark)</w:t>
      </w:r>
    </w:p>
    <w:p w:rsidR="00A57F75" w:rsidRDefault="00A57F75" w:rsidP="00A57F75">
      <w:r>
        <w:t xml:space="preserve">I. Perimeter dimensioning / Arc length dimensioning (or measuring along a path). (Linear dimensioning is for straight lines, not typically for curved lines directly without approximation or specialized tools like an </w:t>
      </w:r>
      <w:proofErr w:type="spellStart"/>
      <w:r>
        <w:t>opisometer</w:t>
      </w:r>
      <w:proofErr w:type="spellEnd"/>
      <w:r>
        <w:t>)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b) State two common uses of measuring tools in everyday life. (2 marks)</w:t>
      </w:r>
    </w:p>
    <w:p w:rsidR="00A57F75" w:rsidRDefault="00A57F75" w:rsidP="00A57F75">
      <w:r>
        <w:t>I. Measuring ingredients for cooking or baking.</w:t>
      </w:r>
    </w:p>
    <w:p w:rsidR="00A57F75" w:rsidRDefault="00A57F75" w:rsidP="00A57F75">
      <w:r>
        <w:t>II. Measuring dimensions of furniture or rooms for renovation/decoration.</w:t>
      </w:r>
    </w:p>
    <w:p w:rsidR="00A57F75" w:rsidRDefault="00A57F75" w:rsidP="00A57F75">
      <w:r>
        <w:t>III. Measuring height or weight for health monitoring.</w:t>
      </w:r>
    </w:p>
    <w:p w:rsidR="00A57F75" w:rsidRDefault="00A57F75" w:rsidP="00A57F75">
      <w:r>
        <w:t>IV. Measuring time using clocks or watches.</w:t>
      </w:r>
    </w:p>
    <w:p w:rsidR="00A57F75" w:rsidRDefault="00A57F75" w:rsidP="00A57F75">
      <w:r>
        <w:t>V. Measuring temperature with thermometers.</w:t>
      </w:r>
    </w:p>
    <w:p w:rsidR="00A57F75" w:rsidRDefault="00A57F75" w:rsidP="00A57F75">
      <w:r>
        <w:t>VI. Measuring fuel levels in vehicles.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41. </w:t>
      </w:r>
      <w:r w:rsidR="00A57F75" w:rsidRPr="007E128C">
        <w:rPr>
          <w:b/>
        </w:rPr>
        <w:t xml:space="preserve"> An entrepreneur is starting a small baking business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a) Name one economic resource that represents Capital in her baking business. (1 mark)</w:t>
      </w:r>
    </w:p>
    <w:p w:rsidR="00A57F75" w:rsidRDefault="00A57F75" w:rsidP="00A57F75">
      <w:r>
        <w:t>I. Ovens.</w:t>
      </w:r>
    </w:p>
    <w:p w:rsidR="00A57F75" w:rsidRDefault="00A57F75" w:rsidP="00A57F75">
      <w:r>
        <w:t>II. Mixers.</w:t>
      </w:r>
    </w:p>
    <w:p w:rsidR="00A57F75" w:rsidRDefault="00A57F75" w:rsidP="00A57F75">
      <w:r>
        <w:t>III. Baking utensils.</w:t>
      </w:r>
    </w:p>
    <w:p w:rsidR="00A57F75" w:rsidRDefault="00A57F75" w:rsidP="00A57F75">
      <w:r>
        <w:t>IV. Initial cash investment.</w:t>
      </w:r>
    </w:p>
    <w:p w:rsidR="00A57F75" w:rsidRDefault="00A57F75" w:rsidP="00A57F75">
      <w:r>
        <w:t>V. Shop premises (if owned).</w:t>
      </w:r>
    </w:p>
    <w:p w:rsidR="00A57F75" w:rsidRDefault="00A57F75" w:rsidP="00A57F75">
      <w:r>
        <w:t>VI. Delivery vehicle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b) State two importance of Entrepreneurship to the economy. (2 marks)</w:t>
      </w:r>
    </w:p>
    <w:p w:rsidR="00A57F75" w:rsidRDefault="00A57F75" w:rsidP="00A57F75">
      <w:r>
        <w:t>I. It creates new jobs and employment opportunities.</w:t>
      </w:r>
    </w:p>
    <w:p w:rsidR="00A57F75" w:rsidRDefault="00A57F75" w:rsidP="00A57F75">
      <w:r>
        <w:lastRenderedPageBreak/>
        <w:t>II. It fosters innovation and introduces new products/services.</w:t>
      </w:r>
    </w:p>
    <w:p w:rsidR="00A57F75" w:rsidRDefault="00A57F75" w:rsidP="00A57F75">
      <w:r>
        <w:t>III. It contributes to economic growth and development.</w:t>
      </w:r>
    </w:p>
    <w:p w:rsidR="00A57F75" w:rsidRDefault="00A57F75" w:rsidP="00A57F75">
      <w:r>
        <w:t>IV. It can lead to increased competition, benefiting consumers with better goods and services.</w:t>
      </w:r>
    </w:p>
    <w:p w:rsidR="00A57F75" w:rsidRDefault="00A57F75" w:rsidP="00A57F75">
      <w:r>
        <w:t>V. It promotes efficient allocation of resources.</w:t>
      </w:r>
    </w:p>
    <w:p w:rsidR="00A57F75" w:rsidRDefault="00A57F75" w:rsidP="00A57F75">
      <w:r>
        <w:t>VI. It addresses societal needs and solves problems through new ventures.</w:t>
      </w:r>
    </w:p>
    <w:p w:rsidR="00A57F75" w:rsidRDefault="00A57F75" w:rsidP="00A57F75"/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42. </w:t>
      </w:r>
      <w:r w:rsidR="00A57F75" w:rsidRPr="007E128C">
        <w:rPr>
          <w:b/>
        </w:rPr>
        <w:t xml:space="preserve"> Consider a combined shape consisting of a rectangle and a triangle. The rectangle has a length of 8 cm and a width of 5 cm. The triangle has a base equal to the rectangles width (5 cm) and a height of 4 cm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a) Calculate the area of the rectangle. (1 mark)</w:t>
      </w:r>
    </w:p>
    <w:p w:rsidR="00A57F75" w:rsidRDefault="00A57F75" w:rsidP="00A57F75">
      <w:r>
        <w:t>I. Area of rectangle = Length × Width = 8 cm × 5 cm = 40 cm²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b) Calculate the area of the triangle. (Formula: Area = ½ × base × height) (2 marks)</w:t>
      </w:r>
    </w:p>
    <w:p w:rsidR="00A57F75" w:rsidRDefault="00A57F75" w:rsidP="00A57F75">
      <w:r>
        <w:t>I. Area of triangle = ½ × base × height = ½ × 5 cm × 4 cm.</w:t>
      </w:r>
    </w:p>
    <w:p w:rsidR="00A57F75" w:rsidRDefault="00A57F75" w:rsidP="00A57F75">
      <w:r>
        <w:t>II. Area of triangle = ½ × 20 cm² = 10 cm².</w:t>
      </w:r>
    </w:p>
    <w:p w:rsidR="00A57F75" w:rsidRDefault="00A57F75" w:rsidP="00A57F75"/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43. </w:t>
      </w:r>
      <w:r w:rsidR="00A57F75" w:rsidRPr="007E128C">
        <w:rPr>
          <w:b/>
        </w:rPr>
        <w:t xml:space="preserve"> Kevin wants to save Ksh 10,000 to buy a new tablet computer by the end of the year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a) Identify two factors to consider when setting this financial goal. (2 marks)</w:t>
      </w:r>
    </w:p>
    <w:p w:rsidR="00A57F75" w:rsidRDefault="00A57F75" w:rsidP="00A57F75">
      <w:r>
        <w:t>I. His current income/sources of money.</w:t>
      </w:r>
    </w:p>
    <w:p w:rsidR="00A57F75" w:rsidRDefault="00A57F75" w:rsidP="00A57F75">
      <w:r>
        <w:t>II. His current expenses/budget.</w:t>
      </w:r>
    </w:p>
    <w:p w:rsidR="00A57F75" w:rsidRDefault="00A57F75" w:rsidP="00A57F75">
      <w:r>
        <w:t>III. The time frame available to save (by the end of the year).</w:t>
      </w:r>
    </w:p>
    <w:p w:rsidR="00A57F75" w:rsidRDefault="00A57F75" w:rsidP="00A57F75">
      <w:r>
        <w:t>IV. The specific cost of the tablet he wants.</w:t>
      </w:r>
    </w:p>
    <w:p w:rsidR="00A57F75" w:rsidRDefault="00A57F75" w:rsidP="00A57F75">
      <w:r>
        <w:t>V. Any other financial commitments he might have.</w:t>
      </w:r>
    </w:p>
    <w:p w:rsidR="00A57F75" w:rsidRDefault="00A57F75" w:rsidP="00A57F75">
      <w:r>
        <w:t>VI. Potential unexpected expenses.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b) Name one source of money Kevin could use to achieve his financial goal. (1 mark)</w:t>
      </w:r>
    </w:p>
    <w:p w:rsidR="00A57F75" w:rsidRDefault="00A57F75" w:rsidP="00A57F75">
      <w:r>
        <w:t>I. Pocket money/allowance.</w:t>
      </w:r>
    </w:p>
    <w:p w:rsidR="00A57F75" w:rsidRDefault="00A57F75" w:rsidP="00A57F75">
      <w:r>
        <w:t>II. Earnings from part-time jobs/chores.</w:t>
      </w:r>
    </w:p>
    <w:p w:rsidR="00A57F75" w:rsidRDefault="00A57F75" w:rsidP="00A57F75">
      <w:r>
        <w:t>III. Gifts.</w:t>
      </w:r>
    </w:p>
    <w:p w:rsidR="00A57F75" w:rsidRDefault="00A57F75" w:rsidP="00A57F75">
      <w:r>
        <w:t>IV. Savings from existing funds.</w:t>
      </w:r>
    </w:p>
    <w:p w:rsidR="00A57F75" w:rsidRPr="007E128C" w:rsidRDefault="007E128C" w:rsidP="00A57F75">
      <w:pPr>
        <w:rPr>
          <w:b/>
        </w:rPr>
      </w:pPr>
      <w:r>
        <w:rPr>
          <w:b/>
        </w:rPr>
        <w:t xml:space="preserve">44. </w:t>
      </w:r>
      <w:r w:rsidR="00A57F75" w:rsidRPr="007E128C">
        <w:rPr>
          <w:b/>
        </w:rPr>
        <w:t xml:space="preserve"> Kenyan currency notes feature various themes and symbols. Describe two such themes or symbols and their significance. (4 marks)</w:t>
      </w:r>
    </w:p>
    <w:p w:rsidR="00A57F75" w:rsidRDefault="00A57F75" w:rsidP="00A57F75">
      <w:r>
        <w:lastRenderedPageBreak/>
        <w:t>I. Big Five Animals: Kenyan currency notes feature images of the Big Five (lion, leopard, elephant, rhino, buffalo).</w:t>
      </w:r>
    </w:p>
    <w:p w:rsidR="00A57F75" w:rsidRDefault="00A57F75" w:rsidP="00A57F75">
      <w:r>
        <w:t xml:space="preserve">Significance: These animals represent </w:t>
      </w:r>
      <w:proofErr w:type="spellStart"/>
      <w:proofErr w:type="gramStart"/>
      <w:r>
        <w:t>Kenyas</w:t>
      </w:r>
      <w:proofErr w:type="spellEnd"/>
      <w:proofErr w:type="gramEnd"/>
      <w:r>
        <w:t xml:space="preserve"> rich wildlife heritage and are a major attraction for tourism, a key economic sector. They symbolize the natural beauty and conservation efforts of the nation.</w:t>
      </w:r>
    </w:p>
    <w:p w:rsidR="00A57F75" w:rsidRDefault="00A57F75" w:rsidP="00A57F75">
      <w:r>
        <w:t>II. Kenyatta International Convention Centre (KICC): The KICC building is featured on some notes.</w:t>
      </w:r>
    </w:p>
    <w:p w:rsidR="00A57F75" w:rsidRDefault="00A57F75" w:rsidP="00A57F75">
      <w:r>
        <w:t xml:space="preserve">Significance: It represents </w:t>
      </w:r>
      <w:proofErr w:type="spellStart"/>
      <w:proofErr w:type="gramStart"/>
      <w:r>
        <w:t>Kenyas</w:t>
      </w:r>
      <w:proofErr w:type="spellEnd"/>
      <w:proofErr w:type="gramEnd"/>
      <w:r>
        <w:t xml:space="preserve"> role as a regional hub for conferences, business, and diplomacy, highlighting its international standing and economic aspiration.</w:t>
      </w:r>
    </w:p>
    <w:p w:rsidR="00A57F75" w:rsidRDefault="00A57F75" w:rsidP="00A57F75">
      <w:r>
        <w:t>III. Agriculture/Economic Activities: Images depicting various agricultural activities (e.g., tea picking, farming) or industrial activities.</w:t>
      </w:r>
    </w:p>
    <w:p w:rsidR="00A57F75" w:rsidRDefault="00A57F75" w:rsidP="00A57F75">
      <w:r>
        <w:t xml:space="preserve">Significance: These symbolize the backbone of </w:t>
      </w:r>
      <w:proofErr w:type="spellStart"/>
      <w:proofErr w:type="gramStart"/>
      <w:r>
        <w:t>Kenyas</w:t>
      </w:r>
      <w:proofErr w:type="spellEnd"/>
      <w:proofErr w:type="gramEnd"/>
      <w:r>
        <w:t xml:space="preserve"> economy and the importance of various sectors to the livelihood of its citizens.</w:t>
      </w:r>
    </w:p>
    <w:p w:rsidR="00A57F75" w:rsidRDefault="00A57F75" w:rsidP="00A57F75">
      <w:r>
        <w:t>IV. The National Coat of Arms: Features symbols like the two lions holding spears and a shield with a rooster and an axe.</w:t>
      </w:r>
    </w:p>
    <w:p w:rsidR="00A57F75" w:rsidRDefault="00A57F75" w:rsidP="00A57F75">
      <w:r>
        <w:t xml:space="preserve">Significance: Represents the </w:t>
      </w:r>
      <w:proofErr w:type="gramStart"/>
      <w:r>
        <w:t>nations</w:t>
      </w:r>
      <w:proofErr w:type="gramEnd"/>
      <w:r>
        <w:t xml:space="preserve"> sovereignty, unity, and its motto </w:t>
      </w:r>
      <w:proofErr w:type="spellStart"/>
      <w:r>
        <w:t>Harambee</w:t>
      </w:r>
      <w:proofErr w:type="spellEnd"/>
      <w:r>
        <w:t xml:space="preserve"> (pulling together) or National Unity.</w:t>
      </w:r>
    </w:p>
    <w:p w:rsidR="00A57F75" w:rsidRDefault="00A57F75" w:rsidP="00A57F75">
      <w:r>
        <w:t>V. Portraits of Founding Fathers/Historical Figures: (Historically, notes featured Jomo Kenyatta; current notes feature symbols rather than individuals). If older notes are referenced, the portrait of the first president symbolized national identity and leadership.</w:t>
      </w:r>
    </w:p>
    <w:p w:rsidR="00A57F75" w:rsidRDefault="00A57F75" w:rsidP="00A57F75">
      <w:r>
        <w:t>Significance (for current notes symbolism): The absence of individual portraits emphasizes national unity and the collective heritage rather than focusing on a single personality, as per the 2010 constitution.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45. </w:t>
      </w:r>
      <w:r w:rsidR="00A57F75" w:rsidRPr="007E128C">
        <w:rPr>
          <w:b/>
        </w:rPr>
        <w:t xml:space="preserve"> In a busy office, poor communication often leads to misunderstandings and errors. State two ways to improve fundamentals of communication in this office. (2 marks)</w:t>
      </w:r>
    </w:p>
    <w:p w:rsidR="00A57F75" w:rsidRDefault="00A57F75" w:rsidP="00A57F75">
      <w:r>
        <w:t>I. Encourage active listening among employees.</w:t>
      </w:r>
    </w:p>
    <w:p w:rsidR="00A57F75" w:rsidRDefault="00A57F75" w:rsidP="00A57F75">
      <w:r>
        <w:t>II. Promote clear and concise verbal and written communication.</w:t>
      </w:r>
    </w:p>
    <w:p w:rsidR="00A57F75" w:rsidRDefault="00A57F75" w:rsidP="00A57F75">
      <w:r>
        <w:t>III. Utilize appropriate communication channels (e.g., email for formal, chat for quick updates).</w:t>
      </w:r>
    </w:p>
    <w:p w:rsidR="00A57F75" w:rsidRDefault="00A57F75" w:rsidP="00A57F75">
      <w:r>
        <w:t>IV. Provide regular feedback and opportunities for dialogue.</w:t>
      </w:r>
    </w:p>
    <w:p w:rsidR="00A57F75" w:rsidRDefault="00A57F75" w:rsidP="00A57F75">
      <w:r>
        <w:t>V. Implement regular team meetings to discuss progress and challenges.</w:t>
      </w:r>
    </w:p>
    <w:p w:rsidR="00A57F75" w:rsidRDefault="00A57F75" w:rsidP="00A57F75">
      <w:r>
        <w:t>VI. Offer communication skills training.</w:t>
      </w:r>
    </w:p>
    <w:p w:rsidR="00A57F75" w:rsidRDefault="00A57F75" w:rsidP="00A57F75">
      <w:r>
        <w:t>VII. Foster an open and respectful communication environment.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46. </w:t>
      </w:r>
      <w:r w:rsidR="00A57F75" w:rsidRPr="007E128C">
        <w:rPr>
          <w:b/>
        </w:rPr>
        <w:t xml:space="preserve"> Name the rewards for factors of production. (4 marks)</w:t>
      </w:r>
    </w:p>
    <w:p w:rsidR="00A57F75" w:rsidRDefault="00A57F75" w:rsidP="00A57F75">
      <w:r>
        <w:t>I. Land: Rent</w:t>
      </w:r>
    </w:p>
    <w:p w:rsidR="00A57F75" w:rsidRDefault="00A57F75" w:rsidP="00A57F75">
      <w:r>
        <w:t xml:space="preserve">II. </w:t>
      </w:r>
      <w:proofErr w:type="spellStart"/>
      <w:r>
        <w:t>Labour</w:t>
      </w:r>
      <w:proofErr w:type="spellEnd"/>
      <w:r>
        <w:t>: Wages (or Salaries)</w:t>
      </w:r>
    </w:p>
    <w:p w:rsidR="00A57F75" w:rsidRDefault="00A57F75" w:rsidP="00A57F75">
      <w:r>
        <w:t>III. Capital: Interest</w:t>
      </w:r>
    </w:p>
    <w:p w:rsidR="00A57F75" w:rsidRDefault="00A57F75" w:rsidP="00A57F75">
      <w:r>
        <w:t>IV. Entrepreneurship: Profit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lastRenderedPageBreak/>
        <w:t xml:space="preserve">47. </w:t>
      </w:r>
      <w:r w:rsidR="00A57F75" w:rsidRPr="007E128C">
        <w:rPr>
          <w:b/>
        </w:rPr>
        <w:t xml:space="preserve"> What is the main importance of communication in fostering teamwork and collaboration? (1 mark)</w:t>
      </w:r>
    </w:p>
    <w:p w:rsidR="00A57F75" w:rsidRDefault="00A57F75" w:rsidP="00A57F75">
      <w:r>
        <w:t>I. It enables effective sharing of ideas, information, and feedback, leading to coordinated efforts and shared understanding.</w:t>
      </w:r>
    </w:p>
    <w:p w:rsidR="00A57F75" w:rsidRDefault="00A57F75" w:rsidP="00A57F75">
      <w:r>
        <w:t>II. It builds trust and rapport among team members, strengthening relationships.</w:t>
      </w:r>
    </w:p>
    <w:p w:rsidR="00A57F75" w:rsidRDefault="00A57F75" w:rsidP="00A57F75">
      <w:r>
        <w:t>III. It facilitates problem-solving and decision-making by allowing diverse perspectives to be heard and discussed.</w:t>
      </w:r>
    </w:p>
    <w:p w:rsidR="00A57F75" w:rsidRDefault="00A57F75" w:rsidP="00A57F75">
      <w:r>
        <w:t>IV. It ensures that everyone is aligned with common goals and objectives.</w:t>
      </w:r>
    </w:p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48. </w:t>
      </w:r>
      <w:r w:rsidR="00A57F75" w:rsidRPr="007E128C">
        <w:rPr>
          <w:b/>
        </w:rPr>
        <w:t xml:space="preserve"> Mary is asked to sketch a cylindrical object without using any tools. Which method of freehand sketching involves drawing light construction lines to define the basic form before adding details? (1 mark)</w:t>
      </w:r>
    </w:p>
    <w:p w:rsidR="00A57F75" w:rsidRDefault="00A57F75" w:rsidP="00A57F75">
      <w:r>
        <w:t>I. Construction method / Layout method / Blocking-in method.</w:t>
      </w:r>
    </w:p>
    <w:p w:rsidR="00A57F75" w:rsidRDefault="00A57F75" w:rsidP="00A57F75"/>
    <w:p w:rsidR="00A57F75" w:rsidRPr="007E128C" w:rsidRDefault="007E128C" w:rsidP="00A57F75">
      <w:pPr>
        <w:rPr>
          <w:b/>
        </w:rPr>
      </w:pPr>
      <w:r w:rsidRPr="007E128C">
        <w:rPr>
          <w:b/>
        </w:rPr>
        <w:t xml:space="preserve">49. </w:t>
      </w:r>
      <w:r w:rsidR="00A57F75" w:rsidRPr="007E128C">
        <w:rPr>
          <w:b/>
        </w:rPr>
        <w:t xml:space="preserve"> A small business needs a computer system primarily for word processing, Browse the internet, and managing customer contacts. Which classification of computer would be most appropriate and cost-effective for them? (1 mark)</w:t>
      </w:r>
    </w:p>
    <w:p w:rsidR="00A57F75" w:rsidRDefault="00A57F75" w:rsidP="00A57F75">
      <w:r>
        <w:t>I. Microcomputer / Personal Computer (PC) / Desktop computer / Laptop.</w:t>
      </w:r>
    </w:p>
    <w:p w:rsidR="007E128C" w:rsidRDefault="007E128C" w:rsidP="00A57F75">
      <w:pPr>
        <w:rPr>
          <w:b/>
        </w:rPr>
      </w:pPr>
      <w:r w:rsidRPr="007E128C">
        <w:rPr>
          <w:b/>
        </w:rPr>
        <w:t xml:space="preserve">50. </w:t>
      </w:r>
      <w:r w:rsidR="00A57F75" w:rsidRPr="007E128C">
        <w:rPr>
          <w:b/>
        </w:rPr>
        <w:t xml:space="preserve"> </w:t>
      </w:r>
      <w:r w:rsidRPr="007E128C">
        <w:rPr>
          <w:b/>
          <w:sz w:val="20"/>
        </w:rPr>
        <w:t xml:space="preserve">A </w:t>
      </w:r>
      <w:r w:rsidRPr="007E128C">
        <w:rPr>
          <w:rFonts w:ascii="Times New Roman" w:eastAsia="Times New Roman" w:hAnsi="Times New Roman" w:cs="Times New Roman"/>
          <w:b/>
          <w:szCs w:val="24"/>
        </w:rPr>
        <w:t>computer engineer displayed a chart showing the characteristics of a computer:</w:t>
      </w:r>
    </w:p>
    <w:p w:rsidR="007E128C" w:rsidRPr="007E128C" w:rsidRDefault="00A57F75" w:rsidP="007E128C">
      <w:pPr>
        <w:pStyle w:val="ListParagraph"/>
        <w:numPr>
          <w:ilvl w:val="0"/>
          <w:numId w:val="22"/>
        </w:numPr>
        <w:rPr>
          <w:b/>
        </w:rPr>
      </w:pPr>
      <w:r w:rsidRPr="007E128C">
        <w:rPr>
          <w:b/>
        </w:rPr>
        <w:t xml:space="preserve">Speed, </w:t>
      </w:r>
    </w:p>
    <w:p w:rsidR="007E128C" w:rsidRPr="007E128C" w:rsidRDefault="00A57F75" w:rsidP="007E128C">
      <w:pPr>
        <w:pStyle w:val="ListParagraph"/>
        <w:numPr>
          <w:ilvl w:val="0"/>
          <w:numId w:val="22"/>
        </w:numPr>
        <w:rPr>
          <w:b/>
        </w:rPr>
      </w:pPr>
      <w:r w:rsidRPr="007E128C">
        <w:rPr>
          <w:b/>
        </w:rPr>
        <w:t xml:space="preserve">Accuracy, </w:t>
      </w:r>
    </w:p>
    <w:p w:rsidR="007E128C" w:rsidRPr="007E128C" w:rsidRDefault="00A57F75" w:rsidP="007E128C">
      <w:pPr>
        <w:pStyle w:val="ListParagraph"/>
        <w:numPr>
          <w:ilvl w:val="0"/>
          <w:numId w:val="22"/>
        </w:numPr>
        <w:rPr>
          <w:b/>
        </w:rPr>
      </w:pPr>
      <w:r w:rsidRPr="007E128C">
        <w:rPr>
          <w:b/>
        </w:rPr>
        <w:t xml:space="preserve">Diligence, </w:t>
      </w:r>
    </w:p>
    <w:p w:rsidR="007E128C" w:rsidRPr="007E128C" w:rsidRDefault="00A57F75" w:rsidP="007E128C">
      <w:pPr>
        <w:pStyle w:val="ListParagraph"/>
        <w:numPr>
          <w:ilvl w:val="0"/>
          <w:numId w:val="22"/>
        </w:numPr>
        <w:rPr>
          <w:b/>
        </w:rPr>
      </w:pPr>
      <w:r w:rsidRPr="007E128C">
        <w:rPr>
          <w:b/>
        </w:rPr>
        <w:t xml:space="preserve">Versatility, and </w:t>
      </w:r>
    </w:p>
    <w:p w:rsidR="007E128C" w:rsidRPr="007E128C" w:rsidRDefault="00A57F75" w:rsidP="007E128C">
      <w:pPr>
        <w:pStyle w:val="ListParagraph"/>
        <w:numPr>
          <w:ilvl w:val="0"/>
          <w:numId w:val="22"/>
        </w:numPr>
        <w:rPr>
          <w:b/>
        </w:rPr>
      </w:pPr>
      <w:r w:rsidRPr="007E128C">
        <w:rPr>
          <w:b/>
        </w:rPr>
        <w:t xml:space="preserve">Storage. </w:t>
      </w:r>
    </w:p>
    <w:p w:rsidR="00A57F75" w:rsidRPr="007E128C" w:rsidRDefault="00A57F75" w:rsidP="00A57F75">
      <w:pPr>
        <w:rPr>
          <w:b/>
        </w:rPr>
      </w:pPr>
      <w:r w:rsidRPr="007E128C">
        <w:rPr>
          <w:b/>
        </w:rPr>
        <w:t>Which of these characteristics implies that a computer can perform the same task repeatedly without getting tired or making errors? (1 mark)</w:t>
      </w:r>
    </w:p>
    <w:p w:rsidR="00E51002" w:rsidRDefault="00A57F75" w:rsidP="007E128C">
      <w:pPr>
        <w:pStyle w:val="ListParagraph"/>
        <w:numPr>
          <w:ilvl w:val="0"/>
          <w:numId w:val="23"/>
        </w:numPr>
      </w:pPr>
      <w:r>
        <w:t>Diligence.</w:t>
      </w:r>
    </w:p>
    <w:p w:rsidR="007E128C" w:rsidRDefault="007E128C" w:rsidP="007E128C">
      <w:pPr>
        <w:pStyle w:val="ListParagraph"/>
        <w:ind w:left="1080"/>
      </w:pPr>
    </w:p>
    <w:p w:rsidR="007E128C" w:rsidRDefault="007E128C" w:rsidP="007E128C">
      <w:pPr>
        <w:pStyle w:val="ListParagraph"/>
        <w:ind w:left="1080"/>
      </w:pPr>
    </w:p>
    <w:p w:rsidR="00931D01" w:rsidRDefault="00931D01" w:rsidP="00931D01">
      <w:pPr>
        <w:jc w:val="center"/>
      </w:pPr>
    </w:p>
    <w:p w:rsidR="00931D01" w:rsidRDefault="00931D01" w:rsidP="00931D01"/>
    <w:p w:rsidR="00931D01" w:rsidRDefault="00931D01" w:rsidP="00931D01"/>
    <w:p w:rsidR="00931D01" w:rsidRDefault="00931D01" w:rsidP="00931D01"/>
    <w:p w:rsidR="00931D01" w:rsidRDefault="00931D01" w:rsidP="00931D01"/>
    <w:p w:rsidR="007E128C" w:rsidRDefault="007E128C" w:rsidP="007E128C">
      <w:pPr>
        <w:pStyle w:val="ListParagraph"/>
        <w:ind w:left="1080"/>
      </w:pPr>
    </w:p>
    <w:p w:rsidR="00FE474C" w:rsidRDefault="00FE474C" w:rsidP="007E128C">
      <w:pPr>
        <w:pStyle w:val="ListParagraph"/>
        <w:ind w:left="1080"/>
      </w:pPr>
    </w:p>
    <w:p w:rsidR="00FE474C" w:rsidRDefault="00FE474C" w:rsidP="007E128C">
      <w:pPr>
        <w:pStyle w:val="ListParagraph"/>
        <w:ind w:left="1080"/>
      </w:pPr>
    </w:p>
    <w:p w:rsidR="007E128C" w:rsidRPr="007E128C" w:rsidRDefault="007E128C" w:rsidP="007E128C">
      <w:pPr>
        <w:pStyle w:val="ListParagraph"/>
        <w:ind w:left="1080"/>
        <w:jc w:val="center"/>
        <w:rPr>
          <w:b/>
        </w:rPr>
      </w:pPr>
      <w:r w:rsidRPr="007E128C">
        <w:rPr>
          <w:b/>
        </w:rPr>
        <w:t>THIS IS THE LAST PRINTED PAGE.</w:t>
      </w:r>
    </w:p>
    <w:sectPr w:rsidR="007E128C" w:rsidRPr="007E128C" w:rsidSect="00A57F7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284" w:right="616" w:bottom="567" w:left="426" w:header="720" w:footer="1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6853" w:rsidRDefault="00AA6853" w:rsidP="00680F52">
      <w:pPr>
        <w:spacing w:after="0" w:line="240" w:lineRule="auto"/>
      </w:pPr>
      <w:r>
        <w:separator/>
      </w:r>
    </w:p>
  </w:endnote>
  <w:endnote w:type="continuationSeparator" w:id="0">
    <w:p w:rsidR="00AA6853" w:rsidRDefault="00AA6853" w:rsidP="00680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138" w:rsidRDefault="00FE213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0F52" w:rsidRDefault="00680F52" w:rsidP="00680F52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7 PRETECHNICAL ST. PAPER 1              </w:t>
    </w:r>
    <w:r w:rsidR="004D3750">
      <w:rPr>
        <w:rFonts w:ascii="Bradley Hand ITC" w:hAnsi="Bradley Hand ITC"/>
        <w:b/>
      </w:rPr>
      <w:t xml:space="preserve">     </w:t>
    </w:r>
    <w:r>
      <w:rPr>
        <w:rFonts w:ascii="Bradley Hand ITC" w:hAnsi="Bradley Hand ITC"/>
        <w:b/>
      </w:rPr>
      <w:t xml:space="preserve">      </w:t>
    </w:r>
    <w:r w:rsidR="007B5840">
      <w:rPr>
        <w:rFonts w:ascii="Bradley Hand ITC" w:hAnsi="Bradley Hand ITC"/>
        <w:b/>
      </w:rPr>
      <w:t>712/1</w:t>
    </w:r>
    <w:r>
      <w:rPr>
        <w:rFonts w:ascii="Bradley Hand ITC" w:hAnsi="Bradley Hand ITC"/>
        <w:b/>
      </w:rPr>
      <w:t xml:space="preserve">      </w:t>
    </w:r>
    <w:r w:rsidR="004D3750">
      <w:rPr>
        <w:rFonts w:ascii="Bradley Hand ITC" w:hAnsi="Bradley Hand ITC"/>
        <w:b/>
      </w:rPr>
      <w:t xml:space="preserve">                      </w:t>
    </w:r>
    <w:r>
      <w:rPr>
        <w:rFonts w:ascii="Bradley Hand ITC" w:hAnsi="Bradley Hand ITC"/>
        <w:b/>
      </w:rPr>
      <w:t xml:space="preserve"> ………EVERY LEARNER COUNTS……</w:t>
    </w:r>
  </w:p>
  <w:p w:rsidR="00680F52" w:rsidRDefault="004D3750">
    <w:pPr>
      <w:pStyle w:val="Footer"/>
    </w:pPr>
    <w:r>
      <w:t xml:space="preserve">  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138" w:rsidRDefault="00FE213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6853" w:rsidRDefault="00AA6853" w:rsidP="00680F52">
      <w:pPr>
        <w:spacing w:after="0" w:line="240" w:lineRule="auto"/>
      </w:pPr>
      <w:r>
        <w:separator/>
      </w:r>
    </w:p>
  </w:footnote>
  <w:footnote w:type="continuationSeparator" w:id="0">
    <w:p w:rsidR="00AA6853" w:rsidRDefault="00AA6853" w:rsidP="00680F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138" w:rsidRDefault="00AA685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79032" o:spid="_x0000_s2050" type="#_x0000_t136" style="position:absolute;margin-left:0;margin-top:0;width:657.75pt;height:131.5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138" w:rsidRDefault="00AA685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79033" o:spid="_x0000_s2051" type="#_x0000_t136" style="position:absolute;margin-left:0;margin-top:0;width:657.75pt;height:131.5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138" w:rsidRDefault="00AA685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79031" o:spid="_x0000_s2049" type="#_x0000_t136" style="position:absolute;margin-left:0;margin-top:0;width:657.75pt;height:131.5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51F53"/>
    <w:multiLevelType w:val="multilevel"/>
    <w:tmpl w:val="E17A90C6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0D66416F"/>
    <w:multiLevelType w:val="multilevel"/>
    <w:tmpl w:val="DE96C32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1021C2"/>
    <w:multiLevelType w:val="multilevel"/>
    <w:tmpl w:val="79FE6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D0D2742"/>
    <w:multiLevelType w:val="multilevel"/>
    <w:tmpl w:val="9B2C6E9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24F6F24"/>
    <w:multiLevelType w:val="multilevel"/>
    <w:tmpl w:val="2ACE8F9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3620CB0"/>
    <w:multiLevelType w:val="multilevel"/>
    <w:tmpl w:val="F9A024B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EAD4F56"/>
    <w:multiLevelType w:val="hybridMultilevel"/>
    <w:tmpl w:val="9B521B1A"/>
    <w:lvl w:ilvl="0" w:tplc="92F068B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F406F06"/>
    <w:multiLevelType w:val="multilevel"/>
    <w:tmpl w:val="1070153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431040D"/>
    <w:multiLevelType w:val="multilevel"/>
    <w:tmpl w:val="1BD87C7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7236D7B"/>
    <w:multiLevelType w:val="multilevel"/>
    <w:tmpl w:val="B7C6A38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C3C078A"/>
    <w:multiLevelType w:val="multilevel"/>
    <w:tmpl w:val="F36884D4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F027E39"/>
    <w:multiLevelType w:val="multilevel"/>
    <w:tmpl w:val="3004708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A0D26BE"/>
    <w:multiLevelType w:val="hybridMultilevel"/>
    <w:tmpl w:val="21E8036E"/>
    <w:lvl w:ilvl="0" w:tplc="4D88AB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781910"/>
    <w:multiLevelType w:val="multilevel"/>
    <w:tmpl w:val="62FE3D2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D2C4DB7"/>
    <w:multiLevelType w:val="multilevel"/>
    <w:tmpl w:val="451CC9D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ED14476"/>
    <w:multiLevelType w:val="multilevel"/>
    <w:tmpl w:val="2724E16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00951D6"/>
    <w:multiLevelType w:val="multilevel"/>
    <w:tmpl w:val="8B3C1A00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6E579D2"/>
    <w:multiLevelType w:val="multilevel"/>
    <w:tmpl w:val="2B584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CA63502"/>
    <w:multiLevelType w:val="multilevel"/>
    <w:tmpl w:val="315A9A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EA978A3"/>
    <w:multiLevelType w:val="multilevel"/>
    <w:tmpl w:val="B50AC6A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8"/>
  </w:num>
  <w:num w:numId="3">
    <w:abstractNumId w:val="19"/>
  </w:num>
  <w:num w:numId="4">
    <w:abstractNumId w:val="0"/>
  </w:num>
  <w:num w:numId="5">
    <w:abstractNumId w:val="11"/>
  </w:num>
  <w:num w:numId="6">
    <w:abstractNumId w:val="5"/>
  </w:num>
  <w:num w:numId="7">
    <w:abstractNumId w:val="5"/>
    <w:lvlOverride w:ilvl="1">
      <w:startOverride w:val="2"/>
    </w:lvlOverride>
  </w:num>
  <w:num w:numId="8">
    <w:abstractNumId w:val="5"/>
    <w:lvlOverride w:ilvl="1">
      <w:lvl w:ilvl="1">
        <w:numFmt w:val="decimal"/>
        <w:lvlText w:val="%2."/>
        <w:lvlJc w:val="left"/>
      </w:lvl>
    </w:lvlOverride>
  </w:num>
  <w:num w:numId="9">
    <w:abstractNumId w:val="10"/>
  </w:num>
  <w:num w:numId="10">
    <w:abstractNumId w:val="12"/>
  </w:num>
  <w:num w:numId="11">
    <w:abstractNumId w:val="16"/>
  </w:num>
  <w:num w:numId="12">
    <w:abstractNumId w:val="14"/>
  </w:num>
  <w:num w:numId="13">
    <w:abstractNumId w:val="8"/>
  </w:num>
  <w:num w:numId="14">
    <w:abstractNumId w:val="9"/>
  </w:num>
  <w:num w:numId="15">
    <w:abstractNumId w:val="2"/>
  </w:num>
  <w:num w:numId="16">
    <w:abstractNumId w:val="6"/>
  </w:num>
  <w:num w:numId="17">
    <w:abstractNumId w:val="17"/>
  </w:num>
  <w:num w:numId="18">
    <w:abstractNumId w:val="15"/>
  </w:num>
  <w:num w:numId="19">
    <w:abstractNumId w:val="4"/>
  </w:num>
  <w:num w:numId="20">
    <w:abstractNumId w:val="20"/>
  </w:num>
  <w:num w:numId="21">
    <w:abstractNumId w:val="1"/>
  </w:num>
  <w:num w:numId="22">
    <w:abstractNumId w:val="7"/>
  </w:num>
  <w:num w:numId="23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51002"/>
    <w:rsid w:val="000770C5"/>
    <w:rsid w:val="000B579F"/>
    <w:rsid w:val="001E4325"/>
    <w:rsid w:val="00347FD5"/>
    <w:rsid w:val="00402673"/>
    <w:rsid w:val="004D3750"/>
    <w:rsid w:val="00575D34"/>
    <w:rsid w:val="005A042F"/>
    <w:rsid w:val="00680F52"/>
    <w:rsid w:val="007345E1"/>
    <w:rsid w:val="007B5840"/>
    <w:rsid w:val="007E128C"/>
    <w:rsid w:val="0083355D"/>
    <w:rsid w:val="00861D53"/>
    <w:rsid w:val="00931D01"/>
    <w:rsid w:val="00936C9D"/>
    <w:rsid w:val="009A7C7B"/>
    <w:rsid w:val="009E43FC"/>
    <w:rsid w:val="00A57F75"/>
    <w:rsid w:val="00AA6853"/>
    <w:rsid w:val="00B366B1"/>
    <w:rsid w:val="00C17A26"/>
    <w:rsid w:val="00D32360"/>
    <w:rsid w:val="00D72A14"/>
    <w:rsid w:val="00DA724D"/>
    <w:rsid w:val="00E00078"/>
    <w:rsid w:val="00E51002"/>
    <w:rsid w:val="00FE2138"/>
    <w:rsid w:val="00FE4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80F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F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51002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51002"/>
  </w:style>
  <w:style w:type="character" w:customStyle="1" w:styleId="mdc-buttonlabel">
    <w:name w:val="mdc-button__label"/>
    <w:basedOn w:val="DefaultParagraphFont"/>
    <w:rsid w:val="00E51002"/>
  </w:style>
  <w:style w:type="character" w:customStyle="1" w:styleId="export-sheets-button">
    <w:name w:val="export-sheets-button"/>
    <w:basedOn w:val="DefaultParagraphFont"/>
    <w:rsid w:val="00E51002"/>
  </w:style>
  <w:style w:type="character" w:customStyle="1" w:styleId="export-sheets-icon">
    <w:name w:val="export-sheets-icon"/>
    <w:basedOn w:val="DefaultParagraphFont"/>
    <w:rsid w:val="00E51002"/>
  </w:style>
  <w:style w:type="character" w:customStyle="1" w:styleId="mat-focus-indicator">
    <w:name w:val="mat-focus-indicator"/>
    <w:basedOn w:val="DefaultParagraphFont"/>
    <w:rsid w:val="00E51002"/>
  </w:style>
  <w:style w:type="character" w:customStyle="1" w:styleId="mat-mdc-button-touch-target">
    <w:name w:val="mat-mdc-button-touch-target"/>
    <w:basedOn w:val="DefaultParagraphFont"/>
    <w:rsid w:val="00E51002"/>
  </w:style>
  <w:style w:type="character" w:customStyle="1" w:styleId="user-query-container">
    <w:name w:val="user-query-container"/>
    <w:basedOn w:val="DefaultParagraphFont"/>
    <w:rsid w:val="00E51002"/>
  </w:style>
  <w:style w:type="character" w:customStyle="1" w:styleId="user-query-bubble-with-background">
    <w:name w:val="user-query-bubble-with-background"/>
    <w:basedOn w:val="DefaultParagraphFont"/>
    <w:rsid w:val="00E51002"/>
  </w:style>
  <w:style w:type="character" w:customStyle="1" w:styleId="horizontal-container">
    <w:name w:val="horizontal-container"/>
    <w:basedOn w:val="DefaultParagraphFont"/>
    <w:rsid w:val="00E51002"/>
  </w:style>
  <w:style w:type="paragraph" w:customStyle="1" w:styleId="query-text-line">
    <w:name w:val="query-text-line"/>
    <w:basedOn w:val="Normal"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2927229620-25">
    <w:name w:val="ng-tns-c2927229620-25"/>
    <w:basedOn w:val="DefaultParagraphFont"/>
    <w:rsid w:val="00E51002"/>
  </w:style>
  <w:style w:type="character" w:customStyle="1" w:styleId="citation-2">
    <w:name w:val="citation-2"/>
    <w:basedOn w:val="DefaultParagraphFont"/>
    <w:rsid w:val="00E51002"/>
  </w:style>
  <w:style w:type="character" w:customStyle="1" w:styleId="citation-1">
    <w:name w:val="citation-1"/>
    <w:basedOn w:val="DefaultParagraphFont"/>
    <w:rsid w:val="00E51002"/>
  </w:style>
  <w:style w:type="character" w:customStyle="1" w:styleId="citation-0">
    <w:name w:val="citation-0"/>
    <w:basedOn w:val="DefaultParagraphFont"/>
    <w:rsid w:val="00E51002"/>
  </w:style>
  <w:style w:type="character" w:customStyle="1" w:styleId="katex">
    <w:name w:val="katex"/>
    <w:basedOn w:val="DefaultParagraphFont"/>
    <w:rsid w:val="00E51002"/>
  </w:style>
  <w:style w:type="character" w:customStyle="1" w:styleId="katex-html">
    <w:name w:val="katex-html"/>
    <w:basedOn w:val="DefaultParagraphFont"/>
    <w:rsid w:val="00E51002"/>
  </w:style>
  <w:style w:type="character" w:customStyle="1" w:styleId="base">
    <w:name w:val="base"/>
    <w:basedOn w:val="DefaultParagraphFont"/>
    <w:rsid w:val="00E51002"/>
  </w:style>
  <w:style w:type="character" w:customStyle="1" w:styleId="strut">
    <w:name w:val="strut"/>
    <w:basedOn w:val="DefaultParagraphFont"/>
    <w:rsid w:val="00E51002"/>
  </w:style>
  <w:style w:type="character" w:customStyle="1" w:styleId="mord">
    <w:name w:val="mord"/>
    <w:basedOn w:val="DefaultParagraphFont"/>
    <w:rsid w:val="00E51002"/>
  </w:style>
  <w:style w:type="character" w:customStyle="1" w:styleId="mspace">
    <w:name w:val="mspace"/>
    <w:basedOn w:val="DefaultParagraphFont"/>
    <w:rsid w:val="00E51002"/>
  </w:style>
  <w:style w:type="character" w:customStyle="1" w:styleId="mrel">
    <w:name w:val="mrel"/>
    <w:basedOn w:val="DefaultParagraphFont"/>
    <w:rsid w:val="00E51002"/>
  </w:style>
  <w:style w:type="character" w:customStyle="1" w:styleId="citation-5">
    <w:name w:val="citation-5"/>
    <w:basedOn w:val="DefaultParagraphFont"/>
    <w:rsid w:val="00E51002"/>
  </w:style>
  <w:style w:type="character" w:customStyle="1" w:styleId="citation-4">
    <w:name w:val="citation-4"/>
    <w:basedOn w:val="DefaultParagraphFont"/>
    <w:rsid w:val="00E51002"/>
  </w:style>
  <w:style w:type="character" w:customStyle="1" w:styleId="citation-3">
    <w:name w:val="citation-3"/>
    <w:basedOn w:val="DefaultParagraphFont"/>
    <w:rsid w:val="00E51002"/>
  </w:style>
  <w:style w:type="character" w:customStyle="1" w:styleId="ng-tns-c2927229620-39">
    <w:name w:val="ng-tns-c2927229620-39"/>
    <w:basedOn w:val="DefaultParagraphFont"/>
    <w:rsid w:val="00E51002"/>
  </w:style>
  <w:style w:type="character" w:customStyle="1" w:styleId="citation-8">
    <w:name w:val="citation-8"/>
    <w:basedOn w:val="DefaultParagraphFont"/>
    <w:rsid w:val="00E51002"/>
  </w:style>
  <w:style w:type="character" w:customStyle="1" w:styleId="citation-7">
    <w:name w:val="citation-7"/>
    <w:basedOn w:val="DefaultParagraphFont"/>
    <w:rsid w:val="00E51002"/>
  </w:style>
  <w:style w:type="character" w:customStyle="1" w:styleId="citation-6">
    <w:name w:val="citation-6"/>
    <w:basedOn w:val="DefaultParagraphFont"/>
    <w:rsid w:val="00E51002"/>
  </w:style>
  <w:style w:type="character" w:customStyle="1" w:styleId="mopen">
    <w:name w:val="mopen"/>
    <w:basedOn w:val="DefaultParagraphFont"/>
    <w:rsid w:val="00E51002"/>
  </w:style>
  <w:style w:type="character" w:customStyle="1" w:styleId="mfrac">
    <w:name w:val="mfrac"/>
    <w:basedOn w:val="DefaultParagraphFont"/>
    <w:rsid w:val="00E51002"/>
  </w:style>
  <w:style w:type="character" w:customStyle="1" w:styleId="vlist-t">
    <w:name w:val="vlist-t"/>
    <w:basedOn w:val="DefaultParagraphFont"/>
    <w:rsid w:val="00E51002"/>
  </w:style>
  <w:style w:type="character" w:customStyle="1" w:styleId="vlist-r">
    <w:name w:val="vlist-r"/>
    <w:basedOn w:val="DefaultParagraphFont"/>
    <w:rsid w:val="00E51002"/>
  </w:style>
  <w:style w:type="character" w:customStyle="1" w:styleId="vlist">
    <w:name w:val="vlist"/>
    <w:basedOn w:val="DefaultParagraphFont"/>
    <w:rsid w:val="00E51002"/>
  </w:style>
  <w:style w:type="character" w:customStyle="1" w:styleId="pstrut">
    <w:name w:val="pstrut"/>
    <w:basedOn w:val="DefaultParagraphFont"/>
    <w:rsid w:val="00E51002"/>
  </w:style>
  <w:style w:type="character" w:customStyle="1" w:styleId="sizing">
    <w:name w:val="sizing"/>
    <w:basedOn w:val="DefaultParagraphFont"/>
    <w:rsid w:val="00E51002"/>
  </w:style>
  <w:style w:type="character" w:customStyle="1" w:styleId="frac-line">
    <w:name w:val="frac-line"/>
    <w:basedOn w:val="DefaultParagraphFont"/>
    <w:rsid w:val="00E51002"/>
  </w:style>
  <w:style w:type="character" w:customStyle="1" w:styleId="vlist-s">
    <w:name w:val="vlist-s"/>
    <w:basedOn w:val="DefaultParagraphFont"/>
    <w:rsid w:val="00E51002"/>
  </w:style>
  <w:style w:type="character" w:customStyle="1" w:styleId="mclose">
    <w:name w:val="mclose"/>
    <w:basedOn w:val="DefaultParagraphFont"/>
    <w:rsid w:val="00E51002"/>
  </w:style>
  <w:style w:type="character" w:customStyle="1" w:styleId="mbin">
    <w:name w:val="mbin"/>
    <w:basedOn w:val="DefaultParagraphFont"/>
    <w:rsid w:val="00E51002"/>
  </w:style>
  <w:style w:type="character" w:customStyle="1" w:styleId="ng-tns-c2927229620-46">
    <w:name w:val="ng-tns-c2927229620-46"/>
    <w:basedOn w:val="DefaultParagraphFont"/>
    <w:rsid w:val="00E51002"/>
  </w:style>
  <w:style w:type="character" w:customStyle="1" w:styleId="citation-11">
    <w:name w:val="citation-11"/>
    <w:basedOn w:val="DefaultParagraphFont"/>
    <w:rsid w:val="00E51002"/>
  </w:style>
  <w:style w:type="character" w:customStyle="1" w:styleId="citation-10">
    <w:name w:val="citation-10"/>
    <w:basedOn w:val="DefaultParagraphFont"/>
    <w:rsid w:val="00E51002"/>
  </w:style>
  <w:style w:type="character" w:customStyle="1" w:styleId="citation-9">
    <w:name w:val="citation-9"/>
    <w:basedOn w:val="DefaultParagraphFont"/>
    <w:rsid w:val="00E51002"/>
  </w:style>
  <w:style w:type="character" w:customStyle="1" w:styleId="ng-tns-c2927229620-53">
    <w:name w:val="ng-tns-c2927229620-53"/>
    <w:basedOn w:val="DefaultParagraphFont"/>
    <w:rsid w:val="00E51002"/>
  </w:style>
  <w:style w:type="character" w:customStyle="1" w:styleId="citation-14">
    <w:name w:val="citation-14"/>
    <w:basedOn w:val="DefaultParagraphFont"/>
    <w:rsid w:val="00E51002"/>
  </w:style>
  <w:style w:type="character" w:customStyle="1" w:styleId="citation-13">
    <w:name w:val="citation-13"/>
    <w:basedOn w:val="DefaultParagraphFont"/>
    <w:rsid w:val="00E51002"/>
  </w:style>
  <w:style w:type="character" w:customStyle="1" w:styleId="citation-12">
    <w:name w:val="citation-12"/>
    <w:basedOn w:val="DefaultParagraphFont"/>
    <w:rsid w:val="00E51002"/>
  </w:style>
  <w:style w:type="character" w:customStyle="1" w:styleId="msupsub">
    <w:name w:val="msupsub"/>
    <w:basedOn w:val="DefaultParagraphFont"/>
    <w:rsid w:val="00E51002"/>
  </w:style>
  <w:style w:type="character" w:customStyle="1" w:styleId="ng-tns-c2927229620-60">
    <w:name w:val="ng-tns-c2927229620-60"/>
    <w:basedOn w:val="DefaultParagraphFont"/>
    <w:rsid w:val="00E51002"/>
  </w:style>
  <w:style w:type="character" w:customStyle="1" w:styleId="citation-17">
    <w:name w:val="citation-17"/>
    <w:basedOn w:val="DefaultParagraphFont"/>
    <w:rsid w:val="00E51002"/>
  </w:style>
  <w:style w:type="character" w:customStyle="1" w:styleId="citation-16">
    <w:name w:val="citation-16"/>
    <w:basedOn w:val="DefaultParagraphFont"/>
    <w:rsid w:val="00E51002"/>
  </w:style>
  <w:style w:type="character" w:customStyle="1" w:styleId="citation-15">
    <w:name w:val="citation-15"/>
    <w:basedOn w:val="DefaultParagraphFont"/>
    <w:rsid w:val="00E5100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1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10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1002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680F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680F5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FirstParagraph">
    <w:name w:val="First Paragraph"/>
    <w:basedOn w:val="BodyText"/>
    <w:next w:val="BodyText"/>
    <w:qFormat/>
    <w:rsid w:val="00680F52"/>
  </w:style>
  <w:style w:type="paragraph" w:styleId="BodyText">
    <w:name w:val="Body Text"/>
    <w:basedOn w:val="Normal"/>
    <w:link w:val="BodyTextChar"/>
    <w:uiPriority w:val="99"/>
    <w:semiHidden/>
    <w:unhideWhenUsed/>
    <w:rsid w:val="00680F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0F52"/>
  </w:style>
  <w:style w:type="paragraph" w:styleId="Header">
    <w:name w:val="header"/>
    <w:basedOn w:val="Normal"/>
    <w:link w:val="Head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F52"/>
  </w:style>
  <w:style w:type="paragraph" w:styleId="Footer">
    <w:name w:val="footer"/>
    <w:basedOn w:val="Normal"/>
    <w:link w:val="Foot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F52"/>
  </w:style>
  <w:style w:type="character" w:customStyle="1" w:styleId="Heading4Char">
    <w:name w:val="Heading 4 Char"/>
    <w:basedOn w:val="DefaultParagraphFont"/>
    <w:link w:val="Heading4"/>
    <w:uiPriority w:val="9"/>
    <w:semiHidden/>
    <w:rsid w:val="00680F5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80F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0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F52"/>
    <w:rPr>
      <w:rFonts w:ascii="Tahoma" w:hAnsi="Tahoma" w:cs="Tahoma"/>
      <w:sz w:val="16"/>
      <w:szCs w:val="16"/>
    </w:rPr>
  </w:style>
  <w:style w:type="table" w:styleId="LightGrid-Accent4">
    <w:name w:val="Light Grid Accent 4"/>
    <w:basedOn w:val="TableNormal"/>
    <w:uiPriority w:val="62"/>
    <w:rsid w:val="00E000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MediumShading2-Accent1">
    <w:name w:val="Medium Shading 2 Accent 1"/>
    <w:basedOn w:val="TableNormal"/>
    <w:uiPriority w:val="64"/>
    <w:rsid w:val="00FE213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931D0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80F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F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51002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51002"/>
  </w:style>
  <w:style w:type="character" w:customStyle="1" w:styleId="mdc-buttonlabel">
    <w:name w:val="mdc-button__label"/>
    <w:basedOn w:val="DefaultParagraphFont"/>
    <w:rsid w:val="00E51002"/>
  </w:style>
  <w:style w:type="character" w:customStyle="1" w:styleId="export-sheets-button">
    <w:name w:val="export-sheets-button"/>
    <w:basedOn w:val="DefaultParagraphFont"/>
    <w:rsid w:val="00E51002"/>
  </w:style>
  <w:style w:type="character" w:customStyle="1" w:styleId="export-sheets-icon">
    <w:name w:val="export-sheets-icon"/>
    <w:basedOn w:val="DefaultParagraphFont"/>
    <w:rsid w:val="00E51002"/>
  </w:style>
  <w:style w:type="character" w:customStyle="1" w:styleId="mat-focus-indicator">
    <w:name w:val="mat-focus-indicator"/>
    <w:basedOn w:val="DefaultParagraphFont"/>
    <w:rsid w:val="00E51002"/>
  </w:style>
  <w:style w:type="character" w:customStyle="1" w:styleId="mat-mdc-button-touch-target">
    <w:name w:val="mat-mdc-button-touch-target"/>
    <w:basedOn w:val="DefaultParagraphFont"/>
    <w:rsid w:val="00E51002"/>
  </w:style>
  <w:style w:type="character" w:customStyle="1" w:styleId="user-query-container">
    <w:name w:val="user-query-container"/>
    <w:basedOn w:val="DefaultParagraphFont"/>
    <w:rsid w:val="00E51002"/>
  </w:style>
  <w:style w:type="character" w:customStyle="1" w:styleId="user-query-bubble-with-background">
    <w:name w:val="user-query-bubble-with-background"/>
    <w:basedOn w:val="DefaultParagraphFont"/>
    <w:rsid w:val="00E51002"/>
  </w:style>
  <w:style w:type="character" w:customStyle="1" w:styleId="horizontal-container">
    <w:name w:val="horizontal-container"/>
    <w:basedOn w:val="DefaultParagraphFont"/>
    <w:rsid w:val="00E51002"/>
  </w:style>
  <w:style w:type="paragraph" w:customStyle="1" w:styleId="query-text-line">
    <w:name w:val="query-text-line"/>
    <w:basedOn w:val="Normal"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2927229620-25">
    <w:name w:val="ng-tns-c2927229620-25"/>
    <w:basedOn w:val="DefaultParagraphFont"/>
    <w:rsid w:val="00E51002"/>
  </w:style>
  <w:style w:type="character" w:customStyle="1" w:styleId="citation-2">
    <w:name w:val="citation-2"/>
    <w:basedOn w:val="DefaultParagraphFont"/>
    <w:rsid w:val="00E51002"/>
  </w:style>
  <w:style w:type="character" w:customStyle="1" w:styleId="citation-1">
    <w:name w:val="citation-1"/>
    <w:basedOn w:val="DefaultParagraphFont"/>
    <w:rsid w:val="00E51002"/>
  </w:style>
  <w:style w:type="character" w:customStyle="1" w:styleId="citation-0">
    <w:name w:val="citation-0"/>
    <w:basedOn w:val="DefaultParagraphFont"/>
    <w:rsid w:val="00E51002"/>
  </w:style>
  <w:style w:type="character" w:customStyle="1" w:styleId="katex">
    <w:name w:val="katex"/>
    <w:basedOn w:val="DefaultParagraphFont"/>
    <w:rsid w:val="00E51002"/>
  </w:style>
  <w:style w:type="character" w:customStyle="1" w:styleId="katex-html">
    <w:name w:val="katex-html"/>
    <w:basedOn w:val="DefaultParagraphFont"/>
    <w:rsid w:val="00E51002"/>
  </w:style>
  <w:style w:type="character" w:customStyle="1" w:styleId="base">
    <w:name w:val="base"/>
    <w:basedOn w:val="DefaultParagraphFont"/>
    <w:rsid w:val="00E51002"/>
  </w:style>
  <w:style w:type="character" w:customStyle="1" w:styleId="strut">
    <w:name w:val="strut"/>
    <w:basedOn w:val="DefaultParagraphFont"/>
    <w:rsid w:val="00E51002"/>
  </w:style>
  <w:style w:type="character" w:customStyle="1" w:styleId="mord">
    <w:name w:val="mord"/>
    <w:basedOn w:val="DefaultParagraphFont"/>
    <w:rsid w:val="00E51002"/>
  </w:style>
  <w:style w:type="character" w:customStyle="1" w:styleId="mspace">
    <w:name w:val="mspace"/>
    <w:basedOn w:val="DefaultParagraphFont"/>
    <w:rsid w:val="00E51002"/>
  </w:style>
  <w:style w:type="character" w:customStyle="1" w:styleId="mrel">
    <w:name w:val="mrel"/>
    <w:basedOn w:val="DefaultParagraphFont"/>
    <w:rsid w:val="00E51002"/>
  </w:style>
  <w:style w:type="character" w:customStyle="1" w:styleId="citation-5">
    <w:name w:val="citation-5"/>
    <w:basedOn w:val="DefaultParagraphFont"/>
    <w:rsid w:val="00E51002"/>
  </w:style>
  <w:style w:type="character" w:customStyle="1" w:styleId="citation-4">
    <w:name w:val="citation-4"/>
    <w:basedOn w:val="DefaultParagraphFont"/>
    <w:rsid w:val="00E51002"/>
  </w:style>
  <w:style w:type="character" w:customStyle="1" w:styleId="citation-3">
    <w:name w:val="citation-3"/>
    <w:basedOn w:val="DefaultParagraphFont"/>
    <w:rsid w:val="00E51002"/>
  </w:style>
  <w:style w:type="character" w:customStyle="1" w:styleId="ng-tns-c2927229620-39">
    <w:name w:val="ng-tns-c2927229620-39"/>
    <w:basedOn w:val="DefaultParagraphFont"/>
    <w:rsid w:val="00E51002"/>
  </w:style>
  <w:style w:type="character" w:customStyle="1" w:styleId="citation-8">
    <w:name w:val="citation-8"/>
    <w:basedOn w:val="DefaultParagraphFont"/>
    <w:rsid w:val="00E51002"/>
  </w:style>
  <w:style w:type="character" w:customStyle="1" w:styleId="citation-7">
    <w:name w:val="citation-7"/>
    <w:basedOn w:val="DefaultParagraphFont"/>
    <w:rsid w:val="00E51002"/>
  </w:style>
  <w:style w:type="character" w:customStyle="1" w:styleId="citation-6">
    <w:name w:val="citation-6"/>
    <w:basedOn w:val="DefaultParagraphFont"/>
    <w:rsid w:val="00E51002"/>
  </w:style>
  <w:style w:type="character" w:customStyle="1" w:styleId="mopen">
    <w:name w:val="mopen"/>
    <w:basedOn w:val="DefaultParagraphFont"/>
    <w:rsid w:val="00E51002"/>
  </w:style>
  <w:style w:type="character" w:customStyle="1" w:styleId="mfrac">
    <w:name w:val="mfrac"/>
    <w:basedOn w:val="DefaultParagraphFont"/>
    <w:rsid w:val="00E51002"/>
  </w:style>
  <w:style w:type="character" w:customStyle="1" w:styleId="vlist-t">
    <w:name w:val="vlist-t"/>
    <w:basedOn w:val="DefaultParagraphFont"/>
    <w:rsid w:val="00E51002"/>
  </w:style>
  <w:style w:type="character" w:customStyle="1" w:styleId="vlist-r">
    <w:name w:val="vlist-r"/>
    <w:basedOn w:val="DefaultParagraphFont"/>
    <w:rsid w:val="00E51002"/>
  </w:style>
  <w:style w:type="character" w:customStyle="1" w:styleId="vlist">
    <w:name w:val="vlist"/>
    <w:basedOn w:val="DefaultParagraphFont"/>
    <w:rsid w:val="00E51002"/>
  </w:style>
  <w:style w:type="character" w:customStyle="1" w:styleId="pstrut">
    <w:name w:val="pstrut"/>
    <w:basedOn w:val="DefaultParagraphFont"/>
    <w:rsid w:val="00E51002"/>
  </w:style>
  <w:style w:type="character" w:customStyle="1" w:styleId="sizing">
    <w:name w:val="sizing"/>
    <w:basedOn w:val="DefaultParagraphFont"/>
    <w:rsid w:val="00E51002"/>
  </w:style>
  <w:style w:type="character" w:customStyle="1" w:styleId="frac-line">
    <w:name w:val="frac-line"/>
    <w:basedOn w:val="DefaultParagraphFont"/>
    <w:rsid w:val="00E51002"/>
  </w:style>
  <w:style w:type="character" w:customStyle="1" w:styleId="vlist-s">
    <w:name w:val="vlist-s"/>
    <w:basedOn w:val="DefaultParagraphFont"/>
    <w:rsid w:val="00E51002"/>
  </w:style>
  <w:style w:type="character" w:customStyle="1" w:styleId="mclose">
    <w:name w:val="mclose"/>
    <w:basedOn w:val="DefaultParagraphFont"/>
    <w:rsid w:val="00E51002"/>
  </w:style>
  <w:style w:type="character" w:customStyle="1" w:styleId="mbin">
    <w:name w:val="mbin"/>
    <w:basedOn w:val="DefaultParagraphFont"/>
    <w:rsid w:val="00E51002"/>
  </w:style>
  <w:style w:type="character" w:customStyle="1" w:styleId="ng-tns-c2927229620-46">
    <w:name w:val="ng-tns-c2927229620-46"/>
    <w:basedOn w:val="DefaultParagraphFont"/>
    <w:rsid w:val="00E51002"/>
  </w:style>
  <w:style w:type="character" w:customStyle="1" w:styleId="citation-11">
    <w:name w:val="citation-11"/>
    <w:basedOn w:val="DefaultParagraphFont"/>
    <w:rsid w:val="00E51002"/>
  </w:style>
  <w:style w:type="character" w:customStyle="1" w:styleId="citation-10">
    <w:name w:val="citation-10"/>
    <w:basedOn w:val="DefaultParagraphFont"/>
    <w:rsid w:val="00E51002"/>
  </w:style>
  <w:style w:type="character" w:customStyle="1" w:styleId="citation-9">
    <w:name w:val="citation-9"/>
    <w:basedOn w:val="DefaultParagraphFont"/>
    <w:rsid w:val="00E51002"/>
  </w:style>
  <w:style w:type="character" w:customStyle="1" w:styleId="ng-tns-c2927229620-53">
    <w:name w:val="ng-tns-c2927229620-53"/>
    <w:basedOn w:val="DefaultParagraphFont"/>
    <w:rsid w:val="00E51002"/>
  </w:style>
  <w:style w:type="character" w:customStyle="1" w:styleId="citation-14">
    <w:name w:val="citation-14"/>
    <w:basedOn w:val="DefaultParagraphFont"/>
    <w:rsid w:val="00E51002"/>
  </w:style>
  <w:style w:type="character" w:customStyle="1" w:styleId="citation-13">
    <w:name w:val="citation-13"/>
    <w:basedOn w:val="DefaultParagraphFont"/>
    <w:rsid w:val="00E51002"/>
  </w:style>
  <w:style w:type="character" w:customStyle="1" w:styleId="citation-12">
    <w:name w:val="citation-12"/>
    <w:basedOn w:val="DefaultParagraphFont"/>
    <w:rsid w:val="00E51002"/>
  </w:style>
  <w:style w:type="character" w:customStyle="1" w:styleId="msupsub">
    <w:name w:val="msupsub"/>
    <w:basedOn w:val="DefaultParagraphFont"/>
    <w:rsid w:val="00E51002"/>
  </w:style>
  <w:style w:type="character" w:customStyle="1" w:styleId="ng-tns-c2927229620-60">
    <w:name w:val="ng-tns-c2927229620-60"/>
    <w:basedOn w:val="DefaultParagraphFont"/>
    <w:rsid w:val="00E51002"/>
  </w:style>
  <w:style w:type="character" w:customStyle="1" w:styleId="citation-17">
    <w:name w:val="citation-17"/>
    <w:basedOn w:val="DefaultParagraphFont"/>
    <w:rsid w:val="00E51002"/>
  </w:style>
  <w:style w:type="character" w:customStyle="1" w:styleId="citation-16">
    <w:name w:val="citation-16"/>
    <w:basedOn w:val="DefaultParagraphFont"/>
    <w:rsid w:val="00E51002"/>
  </w:style>
  <w:style w:type="character" w:customStyle="1" w:styleId="citation-15">
    <w:name w:val="citation-15"/>
    <w:basedOn w:val="DefaultParagraphFont"/>
    <w:rsid w:val="00E5100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1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10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1002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680F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680F5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FirstParagraph">
    <w:name w:val="First Paragraph"/>
    <w:basedOn w:val="BodyText"/>
    <w:next w:val="BodyText"/>
    <w:qFormat/>
    <w:rsid w:val="00680F52"/>
  </w:style>
  <w:style w:type="paragraph" w:styleId="BodyText">
    <w:name w:val="Body Text"/>
    <w:basedOn w:val="Normal"/>
    <w:link w:val="BodyTextChar"/>
    <w:uiPriority w:val="99"/>
    <w:semiHidden/>
    <w:unhideWhenUsed/>
    <w:rsid w:val="00680F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0F52"/>
  </w:style>
  <w:style w:type="paragraph" w:styleId="Header">
    <w:name w:val="header"/>
    <w:basedOn w:val="Normal"/>
    <w:link w:val="Head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F52"/>
  </w:style>
  <w:style w:type="paragraph" w:styleId="Footer">
    <w:name w:val="footer"/>
    <w:basedOn w:val="Normal"/>
    <w:link w:val="Foot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F52"/>
  </w:style>
  <w:style w:type="character" w:customStyle="1" w:styleId="Heading4Char">
    <w:name w:val="Heading 4 Char"/>
    <w:basedOn w:val="DefaultParagraphFont"/>
    <w:link w:val="Heading4"/>
    <w:uiPriority w:val="9"/>
    <w:semiHidden/>
    <w:rsid w:val="00680F5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80F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0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F52"/>
    <w:rPr>
      <w:rFonts w:ascii="Tahoma" w:hAnsi="Tahoma" w:cs="Tahoma"/>
      <w:sz w:val="16"/>
      <w:szCs w:val="16"/>
    </w:rPr>
  </w:style>
  <w:style w:type="table" w:styleId="LightGrid-Accent4">
    <w:name w:val="Light Grid Accent 4"/>
    <w:basedOn w:val="TableNormal"/>
    <w:uiPriority w:val="62"/>
    <w:rsid w:val="00E000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MediumShading2-Accent1">
    <w:name w:val="Medium Shading 2 Accent 1"/>
    <w:basedOn w:val="TableNormal"/>
    <w:uiPriority w:val="64"/>
    <w:rsid w:val="00FE213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931D0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57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16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7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96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87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262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055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2784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3353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644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269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9430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3579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424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377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35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52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8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0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0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30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590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915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577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212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7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313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3571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37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502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6707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7716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63024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14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25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6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03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0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03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8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3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002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713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935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8660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831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8007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66217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72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0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91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7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8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9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6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33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086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84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6660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881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665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6826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52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079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5978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952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30838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73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34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59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430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48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854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497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9824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096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464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967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0094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4764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486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2615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313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746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4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0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6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1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431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152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201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3978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7436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34960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666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004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01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593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26882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4274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87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01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87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42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55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25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050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831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9779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0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930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11667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7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6233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160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1384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67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3315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0292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5965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header" Target="header3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07627-90B9-4953-9883-5A502AB85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119</Words>
  <Characters>12081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8</cp:revision>
  <cp:lastPrinted>2025-08-10T12:55:00Z</cp:lastPrinted>
  <dcterms:created xsi:type="dcterms:W3CDTF">2025-07-08T06:04:00Z</dcterms:created>
  <dcterms:modified xsi:type="dcterms:W3CDTF">2025-08-10T13:54:00Z</dcterms:modified>
</cp:coreProperties>
</file>